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3BFF" w14:textId="5B8EB87C" w:rsidR="002258C5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sz w:val="24"/>
          <w:szCs w:val="24"/>
        </w:rPr>
      </w:pPr>
    </w:p>
    <w:p w14:paraId="0F547237" w14:textId="2A40CA6C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1D31B6">
        <w:rPr>
          <w:rFonts w:cs="Arial"/>
          <w:sz w:val="20"/>
        </w:rPr>
        <w:t>5</w:t>
      </w:r>
      <w:r w:rsidR="0017381B">
        <w:rPr>
          <w:rFonts w:cs="Arial"/>
          <w:sz w:val="20"/>
        </w:rPr>
        <w:t>N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17381B">
        <w:rPr>
          <w:rFonts w:cs="Arial"/>
          <w:sz w:val="20"/>
        </w:rPr>
        <w:t>25</w:t>
      </w:r>
      <w:r w:rsidR="00260338" w:rsidRPr="00703B29">
        <w:rPr>
          <w:rFonts w:cs="Arial"/>
          <w:sz w:val="20"/>
        </w:rPr>
        <w:t>-</w:t>
      </w:r>
      <w:r w:rsidR="001D31B6">
        <w:rPr>
          <w:rFonts w:cs="Arial"/>
          <w:sz w:val="20"/>
        </w:rPr>
        <w:t>11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ID:_______________ </w:t>
      </w:r>
    </w:p>
    <w:p w14:paraId="2D68FBF8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):_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>view Date:_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>Interpretation:_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17947A38" w:rsidR="007D1F1C" w:rsidRDefault="001D31B6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1D31B6">
        <w:rPr>
          <w:noProof/>
        </w:rPr>
        <w:lastRenderedPageBreak/>
        <w:drawing>
          <wp:anchor distT="0" distB="0" distL="114300" distR="114300" simplePos="0" relativeHeight="252195328" behindDoc="0" locked="0" layoutInCell="1" allowOverlap="1" wp14:anchorId="6E928839" wp14:editId="36216686">
            <wp:simplePos x="0" y="0"/>
            <wp:positionH relativeFrom="margin">
              <wp:align>right</wp:align>
            </wp:positionH>
            <wp:positionV relativeFrom="paragraph">
              <wp:posOffset>253365</wp:posOffset>
            </wp:positionV>
            <wp:extent cx="6480000" cy="1206000"/>
            <wp:effectExtent l="0" t="0" r="0" b="0"/>
            <wp:wrapSquare wrapText="bothSides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</w:t>
      </w:r>
      <w:r w:rsidR="00A72FB9" w:rsidRPr="00A72FB9">
        <w:rPr>
          <w:sz w:val="28"/>
          <w:szCs w:val="28"/>
        </w:rPr>
        <w:t xml:space="preserve"> </w:t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233EA6D2" w14:textId="3763767D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39851F3C" w:rsidR="0001214A" w:rsidRPr="00CC293F" w:rsidRDefault="003F6F1E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3F6F1E">
        <w:rPr>
          <w:noProof/>
        </w:rPr>
        <w:drawing>
          <wp:anchor distT="0" distB="0" distL="114300" distR="114300" simplePos="0" relativeHeight="252145152" behindDoc="0" locked="0" layoutInCell="1" allowOverlap="1" wp14:anchorId="0FA4921C" wp14:editId="2EECEC6B">
            <wp:simplePos x="0" y="0"/>
            <wp:positionH relativeFrom="margin">
              <wp:align>right</wp:align>
            </wp:positionH>
            <wp:positionV relativeFrom="paragraph">
              <wp:posOffset>1584215</wp:posOffset>
            </wp:positionV>
            <wp:extent cx="6480810" cy="131762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255F0" w:rsidRPr="006255F0">
        <w:t xml:space="preserve"> </w:t>
      </w:r>
      <w:r w:rsidR="000C3295" w:rsidRPr="000C3295">
        <w:rPr>
          <w:noProof/>
        </w:rPr>
        <w:drawing>
          <wp:anchor distT="0" distB="0" distL="114300" distR="114300" simplePos="0" relativeHeight="252000768" behindDoc="0" locked="0" layoutInCell="1" allowOverlap="1" wp14:anchorId="6123BBCD" wp14:editId="69B542A5">
            <wp:simplePos x="0" y="0"/>
            <wp:positionH relativeFrom="margin">
              <wp:align>left</wp:align>
            </wp:positionH>
            <wp:positionV relativeFrom="paragraph">
              <wp:posOffset>377069</wp:posOffset>
            </wp:positionV>
            <wp:extent cx="6480000" cy="1090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HLA-B low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</w:p>
    <w:p w14:paraId="3EF28D2D" w14:textId="30841658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6C30A4D4" w:rsidR="0001214A" w:rsidRPr="007B7D67" w:rsidRDefault="001D31B6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1D31B6">
        <w:rPr>
          <w:noProof/>
        </w:rPr>
        <w:drawing>
          <wp:anchor distT="0" distB="0" distL="114300" distR="114300" simplePos="0" relativeHeight="252196352" behindDoc="0" locked="0" layoutInCell="1" allowOverlap="1" wp14:anchorId="4CADD5F9" wp14:editId="213045E3">
            <wp:simplePos x="0" y="0"/>
            <wp:positionH relativeFrom="margin">
              <wp:align>right</wp:align>
            </wp:positionH>
            <wp:positionV relativeFrom="paragraph">
              <wp:posOffset>265430</wp:posOffset>
            </wp:positionV>
            <wp:extent cx="6480000" cy="1317600"/>
            <wp:effectExtent l="0" t="0" r="0" b="0"/>
            <wp:wrapSquare wrapText="bothSides"/>
            <wp:docPr id="50" name="Bildobjekt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DR low</w:t>
      </w:r>
      <w:r w:rsidR="0001214A" w:rsidRPr="007B7D67">
        <w:rPr>
          <w:sz w:val="28"/>
          <w:szCs w:val="28"/>
        </w:rPr>
        <w:t xml:space="preserve"> </w:t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resolution</w:t>
      </w:r>
    </w:p>
    <w:p w14:paraId="641EBF91" w14:textId="59534FFE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F357F3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lastRenderedPageBreak/>
        <w:t>HLA-A low resolution primer set</w:t>
      </w:r>
      <w:r w:rsidRPr="00F357F3">
        <w:rPr>
          <w:rFonts w:ascii="Arial" w:hAnsi="Arial"/>
          <w:b/>
          <w:spacing w:val="-3"/>
        </w:rPr>
        <w:fldChar w:fldCharType="begin"/>
      </w:r>
      <w:r w:rsidRPr="00F357F3">
        <w:rPr>
          <w:rFonts w:ascii="Arial" w:hAnsi="Arial"/>
          <w:b/>
          <w:spacing w:val="-3"/>
        </w:rPr>
        <w:instrText xml:space="preserve">PRIVATE </w:instrText>
      </w:r>
      <w:r w:rsidRPr="00F357F3">
        <w:rPr>
          <w:rFonts w:ascii="Arial" w:hAnsi="Arial"/>
          <w:b/>
          <w:spacing w:val="-3"/>
        </w:rPr>
        <w:fldChar w:fldCharType="end"/>
      </w:r>
      <w:r w:rsidRPr="00F357F3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F357F3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34FD5883" w14:textId="62C90716" w:rsidR="00CD21BC" w:rsidRPr="0016651F" w:rsidRDefault="00CD21BC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B2285A1" w14:textId="77777777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 xml:space="preserve">Primer mix 3 may faintly amplify the A*30:04:01:01-30:04:03, 30:06, 30:09:01:01-30:09:01:02, 30:17, 30:29, 30:46, 30:77, 30:89-30:90, 30:99, 30:103, 30:105, 30:117, 30:139, 30:150, 30:155, 30:160 and 30:183 alleles. </w:t>
      </w:r>
    </w:p>
    <w:p w14:paraId="366D3E71" w14:textId="0D9D87FA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bookmarkStart w:id="0" w:name="_Hlk90033746"/>
      <w:r w:rsidRPr="0016651F">
        <w:rPr>
          <w:rFonts w:ascii="Arial" w:hAnsi="Arial" w:cs="Arial"/>
          <w:sz w:val="18"/>
          <w:szCs w:val="18"/>
        </w:rPr>
        <w:t>Primer mix 9 may weakly amplify the A*34 alleles.</w:t>
      </w:r>
    </w:p>
    <w:p w14:paraId="18013D6F" w14:textId="6F762BC7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029E90A3" w14:textId="237A66B5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pacing w:val="-2"/>
          <w:sz w:val="18"/>
          <w:szCs w:val="18"/>
        </w:rPr>
        <w:t xml:space="preserve">Primer mixes 10, 13, 14, 20 and 23 may </w:t>
      </w:r>
      <w:r w:rsidRPr="0016651F">
        <w:rPr>
          <w:rFonts w:ascii="Arial" w:hAnsi="Arial" w:cs="Arial"/>
          <w:sz w:val="18"/>
          <w:szCs w:val="18"/>
        </w:rPr>
        <w:t>have a tendency of giving rise to primer oligomer formation.</w:t>
      </w:r>
    </w:p>
    <w:p w14:paraId="181F715E" w14:textId="37EABC34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Primer mixes 2, 15, 23 and 24 may give rise to a lower yield of HLA-specific PCR product than the other HLA-A low primer mixes.</w:t>
      </w:r>
    </w:p>
    <w:p w14:paraId="094CE6D1" w14:textId="7B283B72" w:rsidR="0016651F" w:rsidRPr="0016651F" w:rsidRDefault="0016651F" w:rsidP="0016651F">
      <w:pPr>
        <w:rPr>
          <w:rFonts w:ascii="Arial" w:hAnsi="Arial" w:cs="Arial"/>
          <w:sz w:val="18"/>
          <w:szCs w:val="18"/>
        </w:rPr>
      </w:pPr>
      <w:r w:rsidRPr="0016651F">
        <w:rPr>
          <w:rFonts w:ascii="Arial" w:hAnsi="Arial" w:cs="Arial"/>
          <w:sz w:val="18"/>
          <w:szCs w:val="18"/>
        </w:rPr>
        <w:t>Primer mixes 3, 15, 17, 20 and 24 may have tendencies of unspecific amplifications.</w:t>
      </w:r>
    </w:p>
    <w:p w14:paraId="663F84DD" w14:textId="25042D07" w:rsidR="0016651F" w:rsidRDefault="0016651F" w:rsidP="0016651F">
      <w:pPr>
        <w:rPr>
          <w:rFonts w:ascii="Arial" w:hAnsi="Arial" w:cs="Arial"/>
          <w:spacing w:val="-1"/>
          <w:sz w:val="18"/>
          <w:szCs w:val="18"/>
        </w:rPr>
      </w:pPr>
      <w:r w:rsidRPr="0016651F">
        <w:rPr>
          <w:rFonts w:ascii="Arial" w:hAnsi="Arial" w:cs="Arial"/>
          <w:spacing w:val="-1"/>
          <w:sz w:val="18"/>
          <w:szCs w:val="18"/>
        </w:rPr>
        <w:t>Primer mixes 20 and 21 may generate a false positive band of about 560 base pairs. This band should be disregarded when interpreting HLA-A low resolution typings.</w:t>
      </w:r>
    </w:p>
    <w:p w14:paraId="2C4039D7" w14:textId="77777777" w:rsidR="0016651F" w:rsidRPr="0016651F" w:rsidRDefault="0016651F" w:rsidP="0016651F">
      <w:pPr>
        <w:rPr>
          <w:rFonts w:ascii="Arial" w:hAnsi="Arial" w:cs="Arial"/>
          <w:spacing w:val="-1"/>
          <w:sz w:val="18"/>
          <w:szCs w:val="18"/>
        </w:rPr>
      </w:pPr>
    </w:p>
    <w:bookmarkEnd w:id="0"/>
    <w:p w14:paraId="373AE257" w14:textId="77777777" w:rsidR="00F357F3" w:rsidRPr="00F357F3" w:rsidRDefault="00F357F3" w:rsidP="00F357F3">
      <w:pPr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F357F3" w:rsidRDefault="00244DB6" w:rsidP="00B978D3">
      <w:pPr>
        <w:jc w:val="center"/>
        <w:rPr>
          <w:rFonts w:ascii="Arial" w:hAnsi="Arial"/>
          <w:b/>
          <w:spacing w:val="-3"/>
        </w:rPr>
      </w:pPr>
    </w:p>
    <w:p w14:paraId="46EFF2A5" w14:textId="7CB786CB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7E3C7CEA" w14:textId="27BB0BB7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 28 may give rise to a lower yield of HLA-specific PCR product than the other HLA-B low resolution primer mixes in B*40, B*41, B*45, B*49 and B*50 alleles.</w:t>
      </w:r>
    </w:p>
    <w:p w14:paraId="719124C6" w14:textId="4DBD2998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es 28, 29, 33, 42, 53 and 63 may give rise to a lower yield of HLA-specific PCR product than the other HLA-B low resolution primer mixes.</w:t>
      </w:r>
    </w:p>
    <w:p w14:paraId="683CC53A" w14:textId="6CF19C4F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mixes 32, 33, 38, 42, 59, 62, 65, 66 and 70 have tendencies of unspecific amplifications, most pronounced in primer mix 33. </w:t>
      </w:r>
    </w:p>
    <w:p w14:paraId="7E67214D" w14:textId="0C0678B7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es 25, 27, 43, 44, 50, 55 and 69 have a tendency giving rise to primer oligomer formation.</w:t>
      </w:r>
    </w:p>
    <w:p w14:paraId="55758201" w14:textId="2D897DF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The B*57 and B*58 alleles might be faintly amplified by primer mix 33.</w:t>
      </w:r>
    </w:p>
    <w:p w14:paraId="18094418" w14:textId="068FC40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Many C*17 alleles may be faintly amplified by primer mix 49.</w:t>
      </w:r>
    </w:p>
    <w:p w14:paraId="36861D7E" w14:textId="24CD4F1D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 67 may generate a false positive band of about 800 base pairs. This band should be disregarded when interpreting HLA-B low resolution typings.</w:t>
      </w:r>
    </w:p>
    <w:p w14:paraId="52263D45" w14:textId="62671DEE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Primer mix 63 may give rise to a lower yield of B*54 alleles than the other B low primer mixes.</w:t>
      </w:r>
    </w:p>
    <w:p w14:paraId="20095962" w14:textId="3A71DDD0" w:rsidR="003B4EB5" w:rsidRPr="003B4EB5" w:rsidRDefault="003B4EB5" w:rsidP="003B4EB5">
      <w:pPr>
        <w:rPr>
          <w:rFonts w:ascii="Arial" w:hAnsi="Arial"/>
          <w:iCs/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 xml:space="preserve">Primer mix 63 may amplify B*44:05 samples. </w:t>
      </w:r>
    </w:p>
    <w:p w14:paraId="3FC2AAC9" w14:textId="56317C13" w:rsidR="00F357F3" w:rsidRPr="00D37306" w:rsidRDefault="003B4EB5" w:rsidP="003B4EB5">
      <w:pPr>
        <w:rPr>
          <w:sz w:val="18"/>
          <w:szCs w:val="18"/>
          <w:lang w:eastAsia="sv-SE"/>
        </w:rPr>
      </w:pPr>
      <w:r w:rsidRPr="003B4EB5">
        <w:rPr>
          <w:rFonts w:ascii="Arial" w:hAnsi="Arial"/>
          <w:iCs/>
          <w:sz w:val="18"/>
          <w:szCs w:val="18"/>
          <w:lang w:eastAsia="sv-SE"/>
        </w:rPr>
        <w:t>The Bw4-associated HLA-A specificities A9, A23, A24, A2403, A25 and A32 are not amplified by the primer pair in primer mix 70.</w:t>
      </w:r>
    </w:p>
    <w:p w14:paraId="29C343DB" w14:textId="77777777" w:rsidR="00244DB6" w:rsidRPr="00B90659" w:rsidRDefault="00244DB6" w:rsidP="00B90659">
      <w:pPr>
        <w:jc w:val="center"/>
        <w:rPr>
          <w:rFonts w:ascii="Arial" w:hAnsi="Arial"/>
          <w:b/>
          <w:spacing w:val="-3"/>
        </w:rPr>
      </w:pPr>
      <w:r w:rsidRPr="00B90659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D37306" w:rsidRDefault="00244DB6" w:rsidP="00D3730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1668D9E6" w14:textId="0A515E5C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4F7C17B5" w14:textId="6E9DB0FB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es 73, 80, 87, 88 and 91 to 94 may have a tendency giving rise to primer oligomer formation.</w:t>
      </w:r>
    </w:p>
    <w:p w14:paraId="66A65BB6" w14:textId="329B8AEA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 91 has a tendency of primer oligomer formation and also has an intense primer cloud due to the high number of primers present in the primer mix.</w:t>
      </w:r>
    </w:p>
    <w:p w14:paraId="1719309C" w14:textId="142D050F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es 75, 80, 81, 84 and 92 may have tendencies of unspecific amplifications.</w:t>
      </w:r>
    </w:p>
    <w:p w14:paraId="3C6A7BD5" w14:textId="75FBD39F" w:rsidR="00D55385" w:rsidRPr="00D55385" w:rsidRDefault="00D55385" w:rsidP="00D55385">
      <w:pPr>
        <w:rPr>
          <w:rFonts w:ascii="Arial" w:hAnsi="Arial" w:cs="Arial"/>
          <w:iCs/>
          <w:sz w:val="18"/>
          <w:szCs w:val="18"/>
          <w:lang w:eastAsia="sv-SE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In primer mix 75 the positive control band may be weaker than for other A-B-DR primer mixes.</w:t>
      </w:r>
    </w:p>
    <w:p w14:paraId="70D10586" w14:textId="678F9C7B" w:rsidR="0001214A" w:rsidRPr="003850A4" w:rsidRDefault="00D55385" w:rsidP="00D55385">
      <w:pPr>
        <w:rPr>
          <w:rFonts w:ascii="Arial" w:hAnsi="Arial" w:cs="Arial"/>
          <w:sz w:val="18"/>
          <w:szCs w:val="18"/>
          <w:lang w:val="en-GB"/>
        </w:rPr>
      </w:pPr>
      <w:r w:rsidRPr="00D55385">
        <w:rPr>
          <w:rFonts w:ascii="Arial" w:hAnsi="Arial" w:cs="Arial"/>
          <w:iCs/>
          <w:sz w:val="18"/>
          <w:szCs w:val="18"/>
          <w:lang w:eastAsia="sv-SE"/>
        </w:rPr>
        <w:t>Primer mix 96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DCDD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60F929BF" w:rsidR="00BD395D" w:rsidRPr="00BD395D" w:rsidRDefault="00E50445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50445">
        <w:rPr>
          <w:noProof/>
        </w:rPr>
        <w:lastRenderedPageBreak/>
        <w:drawing>
          <wp:anchor distT="0" distB="0" distL="114300" distR="114300" simplePos="0" relativeHeight="252197376" behindDoc="0" locked="0" layoutInCell="1" allowOverlap="1" wp14:anchorId="6A0558D0" wp14:editId="2D3F0A6E">
            <wp:simplePos x="0" y="0"/>
            <wp:positionH relativeFrom="column">
              <wp:posOffset>-121285</wp:posOffset>
            </wp:positionH>
            <wp:positionV relativeFrom="paragraph">
              <wp:posOffset>236220</wp:posOffset>
            </wp:positionV>
            <wp:extent cx="6480000" cy="8154000"/>
            <wp:effectExtent l="0" t="0" r="0" b="0"/>
            <wp:wrapSquare wrapText="bothSides"/>
            <wp:docPr id="54" name="Bildobjekt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5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16ABEEA2" w14:textId="1590EB83" w:rsidR="0071435E" w:rsidRPr="00764D36" w:rsidRDefault="006508E5" w:rsidP="00764D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6508E5">
        <w:rPr>
          <w:noProof/>
        </w:rPr>
        <w:lastRenderedPageBreak/>
        <w:drawing>
          <wp:anchor distT="0" distB="0" distL="114300" distR="114300" simplePos="0" relativeHeight="252198400" behindDoc="0" locked="0" layoutInCell="1" allowOverlap="1" wp14:anchorId="0F9E8FB8" wp14:editId="05620C7E">
            <wp:simplePos x="0" y="0"/>
            <wp:positionH relativeFrom="margin">
              <wp:posOffset>-123825</wp:posOffset>
            </wp:positionH>
            <wp:positionV relativeFrom="paragraph">
              <wp:posOffset>0</wp:posOffset>
            </wp:positionV>
            <wp:extent cx="6479540" cy="8500110"/>
            <wp:effectExtent l="0" t="0" r="0" b="0"/>
            <wp:wrapSquare wrapText="bothSides"/>
            <wp:docPr id="55" name="Bildobjekt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50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BD395D">
        <w:br w:type="page"/>
      </w:r>
    </w:p>
    <w:p w14:paraId="5CEE811C" w14:textId="1E068907" w:rsidR="00DB1284" w:rsidRDefault="00750055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50055">
        <w:lastRenderedPageBreak/>
        <w:drawing>
          <wp:anchor distT="0" distB="0" distL="114300" distR="114300" simplePos="0" relativeHeight="252256768" behindDoc="0" locked="0" layoutInCell="1" allowOverlap="1" wp14:anchorId="78578C76" wp14:editId="7D982886">
            <wp:simplePos x="0" y="0"/>
            <wp:positionH relativeFrom="column">
              <wp:posOffset>-140335</wp:posOffset>
            </wp:positionH>
            <wp:positionV relativeFrom="paragraph">
              <wp:posOffset>0</wp:posOffset>
            </wp:positionV>
            <wp:extent cx="6480000" cy="8510400"/>
            <wp:effectExtent l="0" t="0" r="0" b="508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1D4F" w:rsidRPr="00371D4F">
        <w:t xml:space="preserve"> </w:t>
      </w:r>
      <w:r w:rsidR="00DB1284">
        <w:br w:type="page"/>
      </w:r>
    </w:p>
    <w:p w14:paraId="089D91DE" w14:textId="63B42C22" w:rsidR="006508E5" w:rsidRDefault="00E67B18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E67B18">
        <w:rPr>
          <w:noProof/>
        </w:rPr>
        <w:lastRenderedPageBreak/>
        <w:drawing>
          <wp:anchor distT="0" distB="0" distL="114300" distR="114300" simplePos="0" relativeHeight="252200448" behindDoc="0" locked="0" layoutInCell="1" allowOverlap="1" wp14:anchorId="26B35374" wp14:editId="48E1BC22">
            <wp:simplePos x="0" y="0"/>
            <wp:positionH relativeFrom="column">
              <wp:posOffset>-73660</wp:posOffset>
            </wp:positionH>
            <wp:positionV relativeFrom="paragraph">
              <wp:posOffset>163195</wp:posOffset>
            </wp:positionV>
            <wp:extent cx="6480000" cy="7930800"/>
            <wp:effectExtent l="0" t="0" r="0" b="0"/>
            <wp:wrapSquare wrapText="bothSides"/>
            <wp:docPr id="59" name="Bildobjekt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8E5">
        <w:br w:type="page"/>
      </w:r>
    </w:p>
    <w:p w14:paraId="0EEF91DF" w14:textId="5DC198CB" w:rsidR="006508E5" w:rsidRDefault="009A6FAE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9A6FAE">
        <w:rPr>
          <w:noProof/>
        </w:rPr>
        <w:lastRenderedPageBreak/>
        <w:drawing>
          <wp:anchor distT="0" distB="0" distL="114300" distR="114300" simplePos="0" relativeHeight="252252672" behindDoc="0" locked="0" layoutInCell="1" allowOverlap="1" wp14:anchorId="67CD6894" wp14:editId="0062DCA7">
            <wp:simplePos x="0" y="0"/>
            <wp:positionH relativeFrom="column">
              <wp:posOffset>-187960</wp:posOffset>
            </wp:positionH>
            <wp:positionV relativeFrom="paragraph">
              <wp:posOffset>58420</wp:posOffset>
            </wp:positionV>
            <wp:extent cx="6480000" cy="8463600"/>
            <wp:effectExtent l="0" t="0" r="0" b="0"/>
            <wp:wrapSquare wrapText="bothSides"/>
            <wp:docPr id="122" name="Bildobjekt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6FAE">
        <w:t xml:space="preserve"> </w:t>
      </w:r>
      <w:r w:rsidR="006508E5">
        <w:br w:type="page"/>
      </w:r>
    </w:p>
    <w:p w14:paraId="0F5E780C" w14:textId="0B4D42F9" w:rsidR="007A7707" w:rsidRPr="00C82C12" w:rsidRDefault="00C82C12" w:rsidP="00C82C1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C82C12">
        <w:rPr>
          <w:noProof/>
        </w:rPr>
        <w:lastRenderedPageBreak/>
        <w:drawing>
          <wp:anchor distT="0" distB="0" distL="114300" distR="114300" simplePos="0" relativeHeight="252202496" behindDoc="0" locked="0" layoutInCell="1" allowOverlap="1" wp14:anchorId="3976E4C6" wp14:editId="0A78589C">
            <wp:simplePos x="0" y="0"/>
            <wp:positionH relativeFrom="column">
              <wp:posOffset>-92710</wp:posOffset>
            </wp:positionH>
            <wp:positionV relativeFrom="paragraph">
              <wp:posOffset>58420</wp:posOffset>
            </wp:positionV>
            <wp:extent cx="6480000" cy="2995200"/>
            <wp:effectExtent l="0" t="0" r="0" b="0"/>
            <wp:wrapSquare wrapText="bothSides"/>
            <wp:docPr id="61" name="Bildobjekt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29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16E644" w14:textId="163E913F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B0138B">
        <w:rPr>
          <w:rFonts w:ascii="Arial" w:hAnsi="Arial" w:cs="Arial"/>
          <w:spacing w:val="-3"/>
          <w:sz w:val="18"/>
          <w:szCs w:val="18"/>
        </w:rPr>
        <w:t>2</w:t>
      </w:r>
      <w:r w:rsidR="00E208C8">
        <w:rPr>
          <w:rFonts w:ascii="Arial" w:hAnsi="Arial" w:cs="Arial"/>
          <w:spacing w:val="-3"/>
          <w:sz w:val="18"/>
          <w:szCs w:val="18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J</w:t>
      </w:r>
      <w:r w:rsidR="0016651F">
        <w:rPr>
          <w:rFonts w:ascii="Arial" w:hAnsi="Arial" w:cs="Arial"/>
          <w:spacing w:val="-3"/>
          <w:sz w:val="18"/>
          <w:szCs w:val="18"/>
        </w:rPr>
        <w:t>ul</w:t>
      </w:r>
      <w:r w:rsidR="00E208C8">
        <w:rPr>
          <w:rFonts w:ascii="Arial" w:hAnsi="Arial" w:cs="Arial"/>
          <w:spacing w:val="-3"/>
          <w:sz w:val="18"/>
          <w:szCs w:val="18"/>
        </w:rPr>
        <w:t>y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1</w:t>
      </w:r>
      <w:r w:rsidR="0016651F">
        <w:rPr>
          <w:rFonts w:ascii="Arial" w:hAnsi="Arial" w:cs="Arial"/>
          <w:spacing w:val="-3"/>
          <w:sz w:val="18"/>
          <w:szCs w:val="18"/>
        </w:rPr>
        <w:t>2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B0138B">
        <w:rPr>
          <w:rFonts w:ascii="Arial" w:hAnsi="Arial" w:cs="Arial"/>
          <w:spacing w:val="-3"/>
          <w:sz w:val="18"/>
          <w:szCs w:val="18"/>
        </w:rPr>
        <w:t>4</w:t>
      </w:r>
      <w:r w:rsidR="0016651F">
        <w:rPr>
          <w:rFonts w:ascii="Arial" w:hAnsi="Arial" w:cs="Arial"/>
          <w:spacing w:val="-3"/>
          <w:sz w:val="18"/>
          <w:szCs w:val="18"/>
        </w:rPr>
        <w:t>5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1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8E7020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E7020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E7020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72A2DD1" w14:textId="66CA8EF0" w:rsidR="005F5EFA" w:rsidRPr="008E7020" w:rsidRDefault="00694677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  <w:r w:rsidRPr="008E7020">
        <w:rPr>
          <w:b/>
          <w:spacing w:val="-3"/>
          <w:sz w:val="18"/>
          <w:szCs w:val="18"/>
          <w:vertAlign w:val="superscript"/>
        </w:rPr>
        <w:t>4</w:t>
      </w:r>
      <w:r w:rsidR="00B5188E" w:rsidRPr="008E7020">
        <w:rPr>
          <w:spacing w:val="-3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HLA-A </w:t>
      </w:r>
      <w:r w:rsidR="00B5188E" w:rsidRPr="008E7020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8E7020">
        <w:rPr>
          <w:rFonts w:cs="Arial"/>
          <w:sz w:val="18"/>
          <w:szCs w:val="18"/>
        </w:rPr>
        <w:t xml:space="preserve">that </w:t>
      </w:r>
      <w:r w:rsidR="00E208C8">
        <w:rPr>
          <w:rFonts w:cs="Arial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following alleles </w:t>
      </w:r>
      <w:r w:rsidR="00B5188E" w:rsidRPr="008E7020">
        <w:rPr>
          <w:spacing w:val="-1"/>
          <w:sz w:val="18"/>
          <w:szCs w:val="18"/>
        </w:rPr>
        <w:t>give rise to identical amplification patterns</w:t>
      </w:r>
      <w:r w:rsidR="00FC5DEF" w:rsidRPr="008E7020">
        <w:rPr>
          <w:rFonts w:cs="Arial"/>
          <w:sz w:val="18"/>
          <w:szCs w:val="18"/>
        </w:rPr>
        <w:t xml:space="preserve">. </w:t>
      </w:r>
      <w:r w:rsidR="007B3537" w:rsidRPr="008E7020">
        <w:rPr>
          <w:rFonts w:cs="Arial"/>
          <w:sz w:val="18"/>
          <w:szCs w:val="18"/>
        </w:rPr>
        <w:t>These alleles can be separated by the respective high resolution SSP primer sets</w:t>
      </w:r>
      <w:r w:rsidR="005D2793" w:rsidRPr="008E7020">
        <w:rPr>
          <w:rFonts w:cs="Arial"/>
          <w:sz w:val="18"/>
          <w:szCs w:val="18"/>
        </w:rPr>
        <w:t>.</w:t>
      </w:r>
    </w:p>
    <w:p w14:paraId="782C630B" w14:textId="49B200C6" w:rsidR="00B5188E" w:rsidRPr="00E00C01" w:rsidRDefault="00B5188E" w:rsidP="00B5188E">
      <w:pPr>
        <w:suppressAutoHyphens/>
        <w:ind w:right="-1"/>
        <w:jc w:val="both"/>
        <w:rPr>
          <w:rFonts w:ascii="Arial" w:hAnsi="Arial" w:cs="Arial"/>
          <w:color w:val="FF0000"/>
          <w:sz w:val="18"/>
          <w:szCs w:val="18"/>
          <w:highlight w:val="yellow"/>
        </w:rPr>
      </w:pPr>
    </w:p>
    <w:tbl>
      <w:tblPr>
        <w:tblStyle w:val="A-SSP"/>
        <w:tblW w:w="8789" w:type="dxa"/>
        <w:tblLook w:val="04A0" w:firstRow="1" w:lastRow="0" w:firstColumn="1" w:lastColumn="0" w:noHBand="0" w:noVBand="1"/>
      </w:tblPr>
      <w:tblGrid>
        <w:gridCol w:w="4323"/>
        <w:gridCol w:w="4466"/>
      </w:tblGrid>
      <w:tr w:rsidR="00EC4CB8" w:rsidRPr="00471C32" w14:paraId="63AB7E7E" w14:textId="77777777" w:rsidTr="00AD0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42792C1" w14:textId="77777777" w:rsidR="00EC4CB8" w:rsidRPr="00471C32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0D35CAA3" w14:textId="77777777" w:rsidR="00EC4CB8" w:rsidRPr="00471C32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EC4CB8" w:rsidRPr="00471C32" w14:paraId="11D285B5" w14:textId="77777777" w:rsidTr="00AD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45209937" w14:textId="77777777" w:rsidR="00EC4CB8" w:rsidRPr="004E4544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4E4544">
              <w:rPr>
                <w:rFonts w:cs="Arial"/>
                <w:spacing w:val="-3"/>
                <w:sz w:val="18"/>
                <w:szCs w:val="18"/>
                <w:lang w:eastAsia="sv-SE"/>
              </w:rPr>
              <w:t>A*01:26, 01:136, 01:192, 01:380:01:01-01:380:01:02, A*11:94, 11:112, 11:211, 11:290, 11:326</w:t>
            </w:r>
          </w:p>
        </w:tc>
        <w:tc>
          <w:tcPr>
            <w:tcW w:w="446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EA2ACF9" w14:textId="77777777" w:rsidR="00EC4CB8" w:rsidRPr="005808B8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5808B8">
              <w:rPr>
                <w:spacing w:val="-3"/>
                <w:sz w:val="18"/>
                <w:szCs w:val="18"/>
                <w:lang w:eastAsia="sv-SE"/>
              </w:rPr>
              <w:t xml:space="preserve">A*23:104, 23:113N, </w:t>
            </w:r>
            <w:r w:rsidRPr="004E4544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808B8">
              <w:rPr>
                <w:spacing w:val="-3"/>
                <w:sz w:val="18"/>
                <w:szCs w:val="18"/>
                <w:lang w:eastAsia="sv-SE"/>
              </w:rPr>
              <w:t>24:02:01:01-24:11N, 24:13:01-24:13:02, 24:17:01:01-24:17:01:02, 24:20:01:01-24:23, 24:25-24:43, 24:45N-24:50, 24:54-24:56:02, 24:58-24:63, 24:66-24:70, 24:72-24:81, 24:83N-24:91, 24:93, 24:95-24:103, 24:105-24:113, 24:115-24:137, 24:139-24:187, 24:189-24:203, 24:205-24:210, 24:212, 24:214-24:221, 24:223-24:227, 24:229-24:242, 24:244-24:290, 24:292-24:295, 24:297-24:303N, 24:305-24:314, 24:317-24:323N, 24:325-24:391, 24:393-24:411, 24:413-24:457, 24:459-24:470, 24:472-24:480, 24:482-24:514N, 24:516-24:526, 24:528-24:550</w:t>
            </w:r>
          </w:p>
        </w:tc>
      </w:tr>
      <w:tr w:rsidR="00EC4CB8" w:rsidRPr="00471C32" w14:paraId="472D92E2" w14:textId="77777777" w:rsidTr="00AD0E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4601B89" w14:textId="77777777" w:rsidR="00EC4CB8" w:rsidRPr="004E4544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E4544">
              <w:rPr>
                <w:rFonts w:cs="Arial"/>
                <w:spacing w:val="-3"/>
                <w:sz w:val="18"/>
                <w:szCs w:val="18"/>
                <w:lang w:eastAsia="sv-SE"/>
              </w:rPr>
              <w:t>A*01:28, 01:229, 01:299, A*11:282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060D4C1C" w14:textId="77777777" w:rsidR="00EC4CB8" w:rsidRPr="005808B8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>A*26:01:63, 26:57, A*66:15</w:t>
            </w:r>
          </w:p>
        </w:tc>
      </w:tr>
      <w:tr w:rsidR="00EC4CB8" w:rsidRPr="00471C32" w14:paraId="61BC827A" w14:textId="77777777" w:rsidTr="00AD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3A68B13B" w14:textId="77777777" w:rsidR="00EC4CB8" w:rsidRPr="004E4544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4E4544">
              <w:rPr>
                <w:rFonts w:cs="Arial"/>
                <w:spacing w:val="-3"/>
                <w:sz w:val="18"/>
                <w:szCs w:val="18"/>
                <w:lang w:eastAsia="sv-SE"/>
              </w:rPr>
              <w:t>A*01:43, A*11:271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5D640910" w14:textId="77777777" w:rsidR="00EC4CB8" w:rsidRPr="005808B8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>A*26:92, A*66:42</w:t>
            </w:r>
          </w:p>
        </w:tc>
      </w:tr>
      <w:tr w:rsidR="00EC4CB8" w:rsidRPr="00471C32" w14:paraId="507E34FB" w14:textId="77777777" w:rsidTr="00AD0E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17E67018" w14:textId="77777777" w:rsidR="00EC4CB8" w:rsidRPr="004E4544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4E4544">
              <w:rPr>
                <w:rFonts w:cs="Arial"/>
                <w:spacing w:val="-3"/>
                <w:sz w:val="18"/>
                <w:szCs w:val="18"/>
                <w:lang w:eastAsia="sv-SE"/>
              </w:rPr>
              <w:t>A*11:11, A*34:19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E67002A" w14:textId="77777777" w:rsidR="00EC4CB8" w:rsidRPr="005808B8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>A*30:01:01:01-30:04:03, 30:06-30:07, 30:09:01:01-30:20, 30:22-30:54, 30:56-30:88, 30:90-30:124, 30:126-30:139, 30:141-30:149, 30:151-30:162, 30:164-30:176, 30:178N-30:185, 30:187-30:193, B*07:260, C*12:328</w:t>
            </w:r>
          </w:p>
        </w:tc>
      </w:tr>
      <w:tr w:rsidR="00EC4CB8" w:rsidRPr="00471C32" w14:paraId="5EB351F7" w14:textId="77777777" w:rsidTr="00AD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right w:val="single" w:sz="2" w:space="0" w:color="A6A6A6" w:themeColor="background1" w:themeShade="A6"/>
            </w:tcBorders>
          </w:tcPr>
          <w:p w14:paraId="14C3666A" w14:textId="77777777" w:rsidR="00EC4CB8" w:rsidRPr="005808B8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>A*11:116, 11:140, 11:199:01-11:199:02, 11:222, A*66:23</w:t>
            </w:r>
          </w:p>
        </w:tc>
        <w:tc>
          <w:tcPr>
            <w:tcW w:w="4466" w:type="dxa"/>
            <w:tcBorders>
              <w:left w:val="single" w:sz="2" w:space="0" w:color="A6A6A6" w:themeColor="background1" w:themeShade="A6"/>
              <w:right w:val="nil"/>
            </w:tcBorders>
          </w:tcPr>
          <w:p w14:paraId="273CB332" w14:textId="77777777" w:rsidR="00EC4CB8" w:rsidRPr="005808B8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>A*31:08, A*33:53</w:t>
            </w:r>
          </w:p>
        </w:tc>
      </w:tr>
      <w:tr w:rsidR="00EC4CB8" w:rsidRPr="00471C32" w14:paraId="6DDB5B56" w14:textId="77777777" w:rsidTr="00AD0E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205C518A" w14:textId="77777777" w:rsidR="00EC4CB8" w:rsidRPr="005808B8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23:14:01-23:14:02, 23:105, </w:t>
            </w:r>
            <w:r w:rsidRPr="004E4544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>24:24, 24:71, 24:315, 24:392, 24:527</w:t>
            </w:r>
          </w:p>
        </w:tc>
        <w:tc>
          <w:tcPr>
            <w:tcW w:w="446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10B0E8B0" w14:textId="77777777" w:rsidR="00EC4CB8" w:rsidRPr="005808B8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>A*31:109, A*33:125, 33:131</w:t>
            </w:r>
          </w:p>
        </w:tc>
      </w:tr>
      <w:tr w:rsidR="00EC4CB8" w:rsidRPr="00471C32" w14:paraId="27F56457" w14:textId="77777777" w:rsidTr="00AD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34BE350" w14:textId="77777777" w:rsidR="00EC4CB8" w:rsidRPr="005808B8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23:66, 23:99, </w:t>
            </w:r>
            <w:r w:rsidRPr="004E4544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2</w:t>
            </w: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>4:14:01:01-24:15, 24:51-24:53, 24:57, 24:64, 24:94, 24:114, 24:138, 24:188, 24:222N, 24:228, 24:291, 24:296, 24:304, 24:316, 24:324, 24:412, 24:481, 24:515, C*04:01:03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615C2B48" w14:textId="77777777" w:rsidR="00EC4CB8" w:rsidRPr="005808B8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6"/>
                <w:szCs w:val="16"/>
                <w:lang w:eastAsia="sv-SE"/>
              </w:rPr>
            </w:pPr>
            <w:r w:rsidRPr="005808B8">
              <w:rPr>
                <w:rFonts w:cs="Arial"/>
                <w:spacing w:val="-3"/>
                <w:sz w:val="18"/>
                <w:szCs w:val="18"/>
                <w:lang w:eastAsia="sv-SE"/>
              </w:rPr>
              <w:t>A*34:01:01:01-34:01:07, 34:05-34:06, 34:11-34:12, 34:14, 34:16-34:18, 34:23, 34:27, A*66:40</w:t>
            </w:r>
          </w:p>
        </w:tc>
      </w:tr>
    </w:tbl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6A3F90FF" w14:textId="5FEC938E" w:rsidR="000F3881" w:rsidRDefault="008B5FFB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8B5FFB">
        <w:rPr>
          <w:noProof/>
        </w:rPr>
        <w:lastRenderedPageBreak/>
        <w:drawing>
          <wp:anchor distT="0" distB="0" distL="114300" distR="114300" simplePos="0" relativeHeight="252203520" behindDoc="0" locked="0" layoutInCell="1" allowOverlap="1" wp14:anchorId="73AE6F84" wp14:editId="11E5A580">
            <wp:simplePos x="0" y="0"/>
            <wp:positionH relativeFrom="margin">
              <wp:align>right</wp:align>
            </wp:positionH>
            <wp:positionV relativeFrom="paragraph">
              <wp:posOffset>264160</wp:posOffset>
            </wp:positionV>
            <wp:extent cx="8532000" cy="5115600"/>
            <wp:effectExtent l="0" t="0" r="2540" b="889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08DA207E" w14:textId="0A189ADC" w:rsidR="002F34A4" w:rsidRPr="008B5FFB" w:rsidRDefault="008B5FFB" w:rsidP="008B5F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8B5FFB">
        <w:rPr>
          <w:noProof/>
        </w:rPr>
        <w:lastRenderedPageBreak/>
        <w:drawing>
          <wp:anchor distT="0" distB="0" distL="114300" distR="114300" simplePos="0" relativeHeight="252204544" behindDoc="0" locked="0" layoutInCell="1" allowOverlap="1" wp14:anchorId="2AED675D" wp14:editId="779BF25E">
            <wp:simplePos x="0" y="0"/>
            <wp:positionH relativeFrom="column">
              <wp:posOffset>-60960</wp:posOffset>
            </wp:positionH>
            <wp:positionV relativeFrom="paragraph">
              <wp:posOffset>209550</wp:posOffset>
            </wp:positionV>
            <wp:extent cx="8532000" cy="3942000"/>
            <wp:effectExtent l="0" t="0" r="2540" b="1905"/>
            <wp:wrapSquare wrapText="bothSides"/>
            <wp:docPr id="65" name="Bildobjekt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9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0A76">
        <w:tab/>
      </w:r>
      <w:r w:rsidR="002F34A4">
        <w:br w:type="page"/>
      </w:r>
    </w:p>
    <w:p w14:paraId="331D449C" w14:textId="1B80F102" w:rsidR="002F34A4" w:rsidRPr="002F34A4" w:rsidRDefault="008B5FFB" w:rsidP="002F34A4">
      <w:r w:rsidRPr="008B5FFB">
        <w:rPr>
          <w:noProof/>
        </w:rPr>
        <w:lastRenderedPageBreak/>
        <w:drawing>
          <wp:anchor distT="0" distB="0" distL="114300" distR="114300" simplePos="0" relativeHeight="252206592" behindDoc="0" locked="0" layoutInCell="1" allowOverlap="1" wp14:anchorId="3CAA8C27" wp14:editId="6CF99F58">
            <wp:simplePos x="0" y="0"/>
            <wp:positionH relativeFrom="column">
              <wp:posOffset>0</wp:posOffset>
            </wp:positionH>
            <wp:positionV relativeFrom="paragraph">
              <wp:posOffset>180340</wp:posOffset>
            </wp:positionV>
            <wp:extent cx="8532000" cy="5140800"/>
            <wp:effectExtent l="0" t="0" r="2540" b="3175"/>
            <wp:wrapSquare wrapText="bothSides"/>
            <wp:docPr id="66" name="Bildobjekt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DDEF6A" w14:textId="7C2A0189" w:rsidR="002F34A4" w:rsidRPr="002F34A4" w:rsidRDefault="00931FB9" w:rsidP="002F34A4">
      <w:r w:rsidRPr="00931FB9">
        <w:rPr>
          <w:noProof/>
        </w:rPr>
        <w:lastRenderedPageBreak/>
        <w:drawing>
          <wp:anchor distT="0" distB="0" distL="114300" distR="114300" simplePos="0" relativeHeight="252208640" behindDoc="0" locked="0" layoutInCell="1" allowOverlap="1" wp14:anchorId="7289DAEE" wp14:editId="3992E141">
            <wp:simplePos x="0" y="0"/>
            <wp:positionH relativeFrom="margin">
              <wp:align>right</wp:align>
            </wp:positionH>
            <wp:positionV relativeFrom="paragraph">
              <wp:posOffset>224155</wp:posOffset>
            </wp:positionV>
            <wp:extent cx="8532000" cy="5191200"/>
            <wp:effectExtent l="0" t="0" r="2540" b="0"/>
            <wp:wrapSquare wrapText="bothSides"/>
            <wp:docPr id="67" name="Bildobjekt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57F6B" w14:textId="0E6C5D90" w:rsidR="003A6BE0" w:rsidRDefault="004B24FC" w:rsidP="003558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B24FC">
        <w:rPr>
          <w:noProof/>
        </w:rPr>
        <w:lastRenderedPageBreak/>
        <w:drawing>
          <wp:anchor distT="0" distB="0" distL="114300" distR="114300" simplePos="0" relativeHeight="252253696" behindDoc="0" locked="0" layoutInCell="1" allowOverlap="1" wp14:anchorId="46A16676" wp14:editId="6736EDA8">
            <wp:simplePos x="0" y="0"/>
            <wp:positionH relativeFrom="column">
              <wp:posOffset>-51435</wp:posOffset>
            </wp:positionH>
            <wp:positionV relativeFrom="paragraph">
              <wp:posOffset>142875</wp:posOffset>
            </wp:positionV>
            <wp:extent cx="8532000" cy="4946400"/>
            <wp:effectExtent l="0" t="0" r="2540" b="6985"/>
            <wp:wrapSquare wrapText="bothSides"/>
            <wp:docPr id="123" name="Bildobjekt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2B2" w:rsidRPr="002F34A4">
        <w:br w:type="page"/>
      </w:r>
    </w:p>
    <w:p w14:paraId="3265FE98" w14:textId="6D7845D8" w:rsidR="00314ABB" w:rsidRPr="00314ABB" w:rsidRDefault="005025D1" w:rsidP="00314ABB">
      <w:pPr>
        <w:tabs>
          <w:tab w:val="left" w:pos="2000"/>
        </w:tabs>
      </w:pPr>
      <w:r w:rsidRPr="005025D1">
        <w:rPr>
          <w:noProof/>
        </w:rPr>
        <w:lastRenderedPageBreak/>
        <w:drawing>
          <wp:anchor distT="0" distB="0" distL="114300" distR="114300" simplePos="0" relativeHeight="252210688" behindDoc="0" locked="0" layoutInCell="1" allowOverlap="1" wp14:anchorId="1F76479B" wp14:editId="2E4FEA11">
            <wp:simplePos x="0" y="0"/>
            <wp:positionH relativeFrom="margin">
              <wp:posOffset>-58420</wp:posOffset>
            </wp:positionH>
            <wp:positionV relativeFrom="paragraph">
              <wp:posOffset>24130</wp:posOffset>
            </wp:positionV>
            <wp:extent cx="8532000" cy="5385600"/>
            <wp:effectExtent l="0" t="0" r="2540" b="5715"/>
            <wp:wrapSquare wrapText="bothSides"/>
            <wp:docPr id="70" name="Bildobjekt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E4D514" w14:textId="72FD08FD" w:rsidR="003A6BE0" w:rsidRDefault="00D42856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D42856">
        <w:rPr>
          <w:noProof/>
        </w:rPr>
        <w:lastRenderedPageBreak/>
        <w:drawing>
          <wp:anchor distT="0" distB="0" distL="114300" distR="114300" simplePos="0" relativeHeight="252211712" behindDoc="0" locked="0" layoutInCell="1" allowOverlap="1" wp14:anchorId="623C9770" wp14:editId="3804CAB7">
            <wp:simplePos x="0" y="0"/>
            <wp:positionH relativeFrom="column">
              <wp:posOffset>-127635</wp:posOffset>
            </wp:positionH>
            <wp:positionV relativeFrom="paragraph">
              <wp:posOffset>216535</wp:posOffset>
            </wp:positionV>
            <wp:extent cx="8532000" cy="4752000"/>
            <wp:effectExtent l="0" t="0" r="2540" b="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7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C21263" w14:textId="13C7CC80" w:rsidR="008F6680" w:rsidRDefault="008F6680" w:rsidP="008F6680"/>
    <w:p w14:paraId="1F190EFC" w14:textId="1546832C" w:rsidR="008F6680" w:rsidRDefault="00D4584B" w:rsidP="008F6680">
      <w:r w:rsidRPr="00D4584B">
        <w:rPr>
          <w:noProof/>
        </w:rPr>
        <w:lastRenderedPageBreak/>
        <w:drawing>
          <wp:anchor distT="0" distB="0" distL="114300" distR="114300" simplePos="0" relativeHeight="252212736" behindDoc="0" locked="0" layoutInCell="1" allowOverlap="1" wp14:anchorId="7D7F06C3" wp14:editId="30BA5D11">
            <wp:simplePos x="0" y="0"/>
            <wp:positionH relativeFrom="column">
              <wp:posOffset>-222885</wp:posOffset>
            </wp:positionH>
            <wp:positionV relativeFrom="paragraph">
              <wp:posOffset>187960</wp:posOffset>
            </wp:positionV>
            <wp:extent cx="8532000" cy="5000400"/>
            <wp:effectExtent l="0" t="0" r="2540" b="0"/>
            <wp:wrapSquare wrapText="bothSides"/>
            <wp:docPr id="73" name="Bildobjekt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FE987" w14:textId="05352E33" w:rsidR="00545713" w:rsidRDefault="00A969CC" w:rsidP="00545713">
      <w:pPr>
        <w:tabs>
          <w:tab w:val="left" w:pos="1624"/>
        </w:tabs>
      </w:pPr>
      <w:r w:rsidRPr="00A969CC">
        <w:rPr>
          <w:noProof/>
        </w:rPr>
        <w:lastRenderedPageBreak/>
        <w:drawing>
          <wp:anchor distT="0" distB="0" distL="114300" distR="114300" simplePos="0" relativeHeight="252213760" behindDoc="0" locked="0" layoutInCell="1" allowOverlap="1" wp14:anchorId="67A01324" wp14:editId="7BABD850">
            <wp:simplePos x="0" y="0"/>
            <wp:positionH relativeFrom="column">
              <wp:posOffset>-184785</wp:posOffset>
            </wp:positionH>
            <wp:positionV relativeFrom="paragraph">
              <wp:posOffset>114300</wp:posOffset>
            </wp:positionV>
            <wp:extent cx="8532000" cy="5166000"/>
            <wp:effectExtent l="0" t="0" r="2540" b="0"/>
            <wp:wrapSquare wrapText="bothSides"/>
            <wp:docPr id="74" name="Bildobjekt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5713">
        <w:tab/>
      </w:r>
    </w:p>
    <w:p w14:paraId="037EC726" w14:textId="381E39D3" w:rsidR="008B5FFB" w:rsidRDefault="007A6E95" w:rsidP="0035586A">
      <w:r w:rsidRPr="007A6E95">
        <w:rPr>
          <w:noProof/>
        </w:rPr>
        <w:lastRenderedPageBreak/>
        <w:drawing>
          <wp:anchor distT="0" distB="0" distL="114300" distR="114300" simplePos="0" relativeHeight="252214784" behindDoc="0" locked="0" layoutInCell="1" allowOverlap="1" wp14:anchorId="0E60BACC" wp14:editId="5A71B1AC">
            <wp:simplePos x="0" y="0"/>
            <wp:positionH relativeFrom="column">
              <wp:posOffset>-232410</wp:posOffset>
            </wp:positionH>
            <wp:positionV relativeFrom="paragraph">
              <wp:posOffset>142875</wp:posOffset>
            </wp:positionV>
            <wp:extent cx="8532000" cy="5090400"/>
            <wp:effectExtent l="0" t="0" r="2540" b="0"/>
            <wp:wrapSquare wrapText="bothSides"/>
            <wp:docPr id="75" name="Bildobjekt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9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54A" w:rsidRPr="00545713">
        <w:br w:type="page"/>
      </w:r>
      <w:r w:rsidR="00622CA3" w:rsidRPr="00622CA3">
        <w:rPr>
          <w:noProof/>
        </w:rPr>
        <w:lastRenderedPageBreak/>
        <w:drawing>
          <wp:anchor distT="0" distB="0" distL="114300" distR="114300" simplePos="0" relativeHeight="252215808" behindDoc="0" locked="0" layoutInCell="1" allowOverlap="1" wp14:anchorId="526F1C0E" wp14:editId="54721E64">
            <wp:simplePos x="0" y="0"/>
            <wp:positionH relativeFrom="column">
              <wp:posOffset>-213360</wp:posOffset>
            </wp:positionH>
            <wp:positionV relativeFrom="paragraph">
              <wp:posOffset>330835</wp:posOffset>
            </wp:positionV>
            <wp:extent cx="8532000" cy="3348000"/>
            <wp:effectExtent l="0" t="0" r="2540" b="5080"/>
            <wp:wrapSquare wrapText="bothSides"/>
            <wp:docPr id="76" name="Bildobjekt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3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770" w:rsidRPr="00E26770">
        <w:t xml:space="preserve"> </w:t>
      </w:r>
      <w:r w:rsidR="008B5FFB">
        <w:br w:type="page"/>
      </w:r>
    </w:p>
    <w:p w14:paraId="49FA691A" w14:textId="7CDEED39" w:rsidR="008B5FFB" w:rsidRDefault="00D1355D" w:rsidP="0035586A">
      <w:r w:rsidRPr="00D1355D">
        <w:rPr>
          <w:noProof/>
        </w:rPr>
        <w:lastRenderedPageBreak/>
        <w:drawing>
          <wp:anchor distT="0" distB="0" distL="114300" distR="114300" simplePos="0" relativeHeight="252216832" behindDoc="0" locked="0" layoutInCell="1" allowOverlap="1" wp14:anchorId="7774689C" wp14:editId="38C862D2">
            <wp:simplePos x="0" y="0"/>
            <wp:positionH relativeFrom="column">
              <wp:posOffset>-184785</wp:posOffset>
            </wp:positionH>
            <wp:positionV relativeFrom="paragraph">
              <wp:posOffset>133350</wp:posOffset>
            </wp:positionV>
            <wp:extent cx="8532000" cy="5270400"/>
            <wp:effectExtent l="0" t="0" r="2540" b="6985"/>
            <wp:wrapSquare wrapText="bothSides"/>
            <wp:docPr id="77" name="Bildobjekt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2092DC87" w14:textId="02159350" w:rsidR="008B5FFB" w:rsidRDefault="008C226A" w:rsidP="0035586A">
      <w:r w:rsidRPr="008C226A">
        <w:rPr>
          <w:noProof/>
        </w:rPr>
        <w:lastRenderedPageBreak/>
        <w:drawing>
          <wp:anchor distT="0" distB="0" distL="114300" distR="114300" simplePos="0" relativeHeight="252217856" behindDoc="0" locked="0" layoutInCell="1" allowOverlap="1" wp14:anchorId="664F59A2" wp14:editId="7A8AA913">
            <wp:simplePos x="0" y="0"/>
            <wp:positionH relativeFrom="column">
              <wp:posOffset>-194310</wp:posOffset>
            </wp:positionH>
            <wp:positionV relativeFrom="paragraph">
              <wp:posOffset>152400</wp:posOffset>
            </wp:positionV>
            <wp:extent cx="8532000" cy="1760400"/>
            <wp:effectExtent l="0" t="0" r="2540" b="0"/>
            <wp:wrapSquare wrapText="bothSides"/>
            <wp:docPr id="78" name="Bildobjekt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17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4384DE7" w14:textId="6AB54E55" w:rsidR="008B5FFB" w:rsidRDefault="003A41DA" w:rsidP="0035586A">
      <w:r w:rsidRPr="003A41DA">
        <w:lastRenderedPageBreak/>
        <w:drawing>
          <wp:anchor distT="0" distB="0" distL="114300" distR="114300" simplePos="0" relativeHeight="252257792" behindDoc="0" locked="0" layoutInCell="1" allowOverlap="1" wp14:anchorId="35BB95DF" wp14:editId="30D3F55D">
            <wp:simplePos x="0" y="0"/>
            <wp:positionH relativeFrom="column">
              <wp:posOffset>-184785</wp:posOffset>
            </wp:positionH>
            <wp:positionV relativeFrom="paragraph">
              <wp:posOffset>118110</wp:posOffset>
            </wp:positionV>
            <wp:extent cx="8532000" cy="4352400"/>
            <wp:effectExtent l="0" t="0" r="254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3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4A195C95" w14:textId="03A75447" w:rsidR="004F10BE" w:rsidRDefault="001B3E4B" w:rsidP="0035586A">
      <w:r w:rsidRPr="001B3E4B">
        <w:rPr>
          <w:noProof/>
        </w:rPr>
        <w:lastRenderedPageBreak/>
        <w:drawing>
          <wp:anchor distT="0" distB="0" distL="114300" distR="114300" simplePos="0" relativeHeight="252219904" behindDoc="0" locked="0" layoutInCell="1" allowOverlap="1" wp14:anchorId="27C27D71" wp14:editId="7EA01F18">
            <wp:simplePos x="0" y="0"/>
            <wp:positionH relativeFrom="column">
              <wp:posOffset>-299085</wp:posOffset>
            </wp:positionH>
            <wp:positionV relativeFrom="paragraph">
              <wp:posOffset>66675</wp:posOffset>
            </wp:positionV>
            <wp:extent cx="8532000" cy="5270400"/>
            <wp:effectExtent l="0" t="0" r="2540" b="6985"/>
            <wp:wrapSquare wrapText="bothSides"/>
            <wp:docPr id="80" name="Bildobjekt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FFB">
        <w:br w:type="page"/>
      </w:r>
    </w:p>
    <w:p w14:paraId="7BDD8FF7" w14:textId="49C9A906" w:rsidR="00641112" w:rsidRDefault="004A104D" w:rsidP="00B66F8B">
      <w:pPr>
        <w:tabs>
          <w:tab w:val="left" w:pos="1993"/>
        </w:tabs>
      </w:pPr>
      <w:r w:rsidRPr="004A104D">
        <w:rPr>
          <w:noProof/>
        </w:rPr>
        <w:lastRenderedPageBreak/>
        <w:drawing>
          <wp:anchor distT="0" distB="0" distL="114300" distR="114300" simplePos="0" relativeHeight="252220928" behindDoc="0" locked="0" layoutInCell="1" allowOverlap="1" wp14:anchorId="4C2E693E" wp14:editId="124A5C95">
            <wp:simplePos x="0" y="0"/>
            <wp:positionH relativeFrom="column">
              <wp:posOffset>-356235</wp:posOffset>
            </wp:positionH>
            <wp:positionV relativeFrom="paragraph">
              <wp:posOffset>178435</wp:posOffset>
            </wp:positionV>
            <wp:extent cx="8531860" cy="5061585"/>
            <wp:effectExtent l="0" t="0" r="2540" b="5715"/>
            <wp:wrapSquare wrapText="bothSides"/>
            <wp:docPr id="81" name="Bildobjekt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1860" cy="506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10BE">
        <w:tab/>
      </w:r>
    </w:p>
    <w:p w14:paraId="7283259D" w14:textId="5F5DDC2F" w:rsidR="00137A62" w:rsidRDefault="0068664B" w:rsidP="003D694F">
      <w:pPr>
        <w:tabs>
          <w:tab w:val="left" w:pos="979"/>
        </w:tabs>
      </w:pPr>
      <w:r w:rsidRPr="0068664B">
        <w:rPr>
          <w:noProof/>
        </w:rPr>
        <w:lastRenderedPageBreak/>
        <w:drawing>
          <wp:anchor distT="0" distB="0" distL="114300" distR="114300" simplePos="0" relativeHeight="252222976" behindDoc="0" locked="0" layoutInCell="1" allowOverlap="1" wp14:anchorId="2ED4CED1" wp14:editId="1D7AF84F">
            <wp:simplePos x="0" y="0"/>
            <wp:positionH relativeFrom="column">
              <wp:posOffset>-342900</wp:posOffset>
            </wp:positionH>
            <wp:positionV relativeFrom="paragraph">
              <wp:posOffset>161290</wp:posOffset>
            </wp:positionV>
            <wp:extent cx="8532000" cy="5083200"/>
            <wp:effectExtent l="0" t="0" r="2540" b="3175"/>
            <wp:wrapSquare wrapText="bothSides"/>
            <wp:docPr id="82" name="Bildobjekt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A62">
        <w:tab/>
      </w:r>
    </w:p>
    <w:p w14:paraId="2C46F46B" w14:textId="27726612" w:rsidR="00137A62" w:rsidRDefault="00490C82" w:rsidP="00137A62">
      <w:pPr>
        <w:tabs>
          <w:tab w:val="left" w:pos="1832"/>
        </w:tabs>
      </w:pPr>
      <w:r w:rsidRPr="00490C82">
        <w:rPr>
          <w:noProof/>
        </w:rPr>
        <w:lastRenderedPageBreak/>
        <w:drawing>
          <wp:anchor distT="0" distB="0" distL="114300" distR="114300" simplePos="0" relativeHeight="252224000" behindDoc="0" locked="0" layoutInCell="1" allowOverlap="1" wp14:anchorId="08FE4164" wp14:editId="1A08D80A">
            <wp:simplePos x="0" y="0"/>
            <wp:positionH relativeFrom="column">
              <wp:posOffset>-318135</wp:posOffset>
            </wp:positionH>
            <wp:positionV relativeFrom="paragraph">
              <wp:posOffset>178435</wp:posOffset>
            </wp:positionV>
            <wp:extent cx="8532000" cy="5000400"/>
            <wp:effectExtent l="0" t="0" r="2540" b="0"/>
            <wp:wrapSquare wrapText="bothSides"/>
            <wp:docPr id="83" name="Bildobjekt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A62">
        <w:tab/>
      </w:r>
    </w:p>
    <w:p w14:paraId="391B746E" w14:textId="1AE6E881" w:rsidR="001C5E69" w:rsidRDefault="001C5E69" w:rsidP="008F6680"/>
    <w:p w14:paraId="6D4E6558" w14:textId="4B867620" w:rsidR="00EC3AAA" w:rsidRDefault="008E0B29" w:rsidP="008F6680">
      <w:r w:rsidRPr="008E0B29">
        <w:rPr>
          <w:noProof/>
        </w:rPr>
        <w:drawing>
          <wp:anchor distT="0" distB="0" distL="114300" distR="114300" simplePos="0" relativeHeight="252225024" behindDoc="0" locked="0" layoutInCell="1" allowOverlap="1" wp14:anchorId="0263931B" wp14:editId="6EA2C0B1">
            <wp:simplePos x="0" y="0"/>
            <wp:positionH relativeFrom="column">
              <wp:posOffset>-318135</wp:posOffset>
            </wp:positionH>
            <wp:positionV relativeFrom="paragraph">
              <wp:posOffset>133350</wp:posOffset>
            </wp:positionV>
            <wp:extent cx="8532000" cy="3517200"/>
            <wp:effectExtent l="0" t="0" r="2540" b="7620"/>
            <wp:wrapSquare wrapText="bothSides"/>
            <wp:docPr id="84" name="Bildobjekt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35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92C273" w14:textId="67506B44" w:rsidR="00EC3AAA" w:rsidRDefault="00EC3AAA" w:rsidP="008F6680"/>
    <w:p w14:paraId="603A9BC1" w14:textId="132FEFFD" w:rsidR="00EC3AAA" w:rsidRDefault="00EC3AAA" w:rsidP="008F6680"/>
    <w:p w14:paraId="43761D32" w14:textId="3116800C" w:rsidR="00EC3AAA" w:rsidRDefault="00EC3AAA" w:rsidP="008F6680"/>
    <w:p w14:paraId="254AD817" w14:textId="04928AE6" w:rsidR="00EC3AAA" w:rsidRDefault="00EC3AAA" w:rsidP="008F6680"/>
    <w:p w14:paraId="4350A46D" w14:textId="473B1C9C" w:rsidR="00EC3AAA" w:rsidRDefault="00EC3AAA" w:rsidP="008F6680"/>
    <w:p w14:paraId="07C0BAAC" w14:textId="41C554C1" w:rsidR="00EC3AAA" w:rsidRDefault="00EC3AAA" w:rsidP="008F6680"/>
    <w:p w14:paraId="07C6207F" w14:textId="4A513FE9" w:rsidR="00EC3AAA" w:rsidRDefault="00EC3AAA" w:rsidP="008F6680"/>
    <w:p w14:paraId="56D94A9A" w14:textId="2A0DB8A5" w:rsidR="00EC3AAA" w:rsidRDefault="00EC3AAA" w:rsidP="008F6680"/>
    <w:p w14:paraId="49BA8FA3" w14:textId="44267CB4" w:rsidR="00EC3AAA" w:rsidRDefault="005A08AA" w:rsidP="008F6680">
      <w:r w:rsidRPr="005A08AA">
        <w:rPr>
          <w:noProof/>
        </w:rPr>
        <w:drawing>
          <wp:anchor distT="0" distB="0" distL="114300" distR="114300" simplePos="0" relativeHeight="252226048" behindDoc="0" locked="0" layoutInCell="1" allowOverlap="1" wp14:anchorId="2BE9FCBE" wp14:editId="78441551">
            <wp:simplePos x="0" y="0"/>
            <wp:positionH relativeFrom="column">
              <wp:posOffset>-280035</wp:posOffset>
            </wp:positionH>
            <wp:positionV relativeFrom="paragraph">
              <wp:posOffset>130810</wp:posOffset>
            </wp:positionV>
            <wp:extent cx="8532000" cy="4651200"/>
            <wp:effectExtent l="0" t="0" r="2540" b="0"/>
            <wp:wrapSquare wrapText="bothSides"/>
            <wp:docPr id="85" name="Bildobjekt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6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C3E">
        <w:tab/>
      </w:r>
    </w:p>
    <w:p w14:paraId="262D358E" w14:textId="5D3092AB" w:rsidR="003720DF" w:rsidRDefault="00DE311D" w:rsidP="008F6680">
      <w:r w:rsidRPr="00DE311D">
        <w:rPr>
          <w:noProof/>
        </w:rPr>
        <w:lastRenderedPageBreak/>
        <w:drawing>
          <wp:anchor distT="0" distB="0" distL="114300" distR="114300" simplePos="0" relativeHeight="252228096" behindDoc="0" locked="0" layoutInCell="1" allowOverlap="1" wp14:anchorId="2B77816A" wp14:editId="19C2592F">
            <wp:simplePos x="0" y="0"/>
            <wp:positionH relativeFrom="column">
              <wp:posOffset>-209550</wp:posOffset>
            </wp:positionH>
            <wp:positionV relativeFrom="paragraph">
              <wp:posOffset>119380</wp:posOffset>
            </wp:positionV>
            <wp:extent cx="8532000" cy="5288400"/>
            <wp:effectExtent l="0" t="0" r="2540" b="7620"/>
            <wp:wrapSquare wrapText="bothSides"/>
            <wp:docPr id="86" name="Bildobjekt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BAB40" w14:textId="0DE5E1CE" w:rsidR="003720DF" w:rsidRDefault="005D4AA1" w:rsidP="008F6680">
      <w:r w:rsidRPr="005D4AA1">
        <w:rPr>
          <w:noProof/>
        </w:rPr>
        <w:lastRenderedPageBreak/>
        <w:drawing>
          <wp:anchor distT="0" distB="0" distL="114300" distR="114300" simplePos="0" relativeHeight="252230144" behindDoc="0" locked="0" layoutInCell="1" allowOverlap="1" wp14:anchorId="4714609F" wp14:editId="08EAEFC1">
            <wp:simplePos x="0" y="0"/>
            <wp:positionH relativeFrom="column">
              <wp:posOffset>-219075</wp:posOffset>
            </wp:positionH>
            <wp:positionV relativeFrom="paragraph">
              <wp:posOffset>218440</wp:posOffset>
            </wp:positionV>
            <wp:extent cx="8532000" cy="5061600"/>
            <wp:effectExtent l="0" t="0" r="2540" b="5715"/>
            <wp:wrapSquare wrapText="bothSides"/>
            <wp:docPr id="87" name="Bildobjekt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8BA5D" w14:textId="571C5480" w:rsidR="003720DF" w:rsidRDefault="00BD372D" w:rsidP="008F6680">
      <w:r w:rsidRPr="00BD372D">
        <w:rPr>
          <w:noProof/>
        </w:rPr>
        <w:lastRenderedPageBreak/>
        <w:drawing>
          <wp:anchor distT="0" distB="0" distL="114300" distR="114300" simplePos="0" relativeHeight="252231168" behindDoc="0" locked="0" layoutInCell="1" allowOverlap="1" wp14:anchorId="3BEAEAB1" wp14:editId="0A773DDE">
            <wp:simplePos x="0" y="0"/>
            <wp:positionH relativeFrom="column">
              <wp:posOffset>-213360</wp:posOffset>
            </wp:positionH>
            <wp:positionV relativeFrom="paragraph">
              <wp:posOffset>85725</wp:posOffset>
            </wp:positionV>
            <wp:extent cx="8532000" cy="5061600"/>
            <wp:effectExtent l="0" t="0" r="2540" b="5715"/>
            <wp:wrapSquare wrapText="bothSides"/>
            <wp:docPr id="88" name="Bildobjekt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84AA1D" w14:textId="5EBDB6DC" w:rsidR="003720DF" w:rsidRDefault="002A09C3" w:rsidP="008F6680">
      <w:r w:rsidRPr="002A09C3">
        <w:rPr>
          <w:noProof/>
        </w:rPr>
        <w:lastRenderedPageBreak/>
        <w:drawing>
          <wp:anchor distT="0" distB="0" distL="114300" distR="114300" simplePos="0" relativeHeight="252232192" behindDoc="0" locked="0" layoutInCell="1" allowOverlap="1" wp14:anchorId="697AB6FA" wp14:editId="3E0B4762">
            <wp:simplePos x="0" y="0"/>
            <wp:positionH relativeFrom="column">
              <wp:posOffset>-232410</wp:posOffset>
            </wp:positionH>
            <wp:positionV relativeFrom="paragraph">
              <wp:posOffset>180975</wp:posOffset>
            </wp:positionV>
            <wp:extent cx="8532000" cy="4366800"/>
            <wp:effectExtent l="0" t="0" r="2540" b="0"/>
            <wp:wrapSquare wrapText="bothSides"/>
            <wp:docPr id="89" name="Bildobjekt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3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5B3AAF" w14:textId="77777777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CD79F8B" w14:textId="27579BD7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10BD19F" w14:textId="41181106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3B317E0" w14:textId="7D5A0D36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896F034" w14:textId="7C036787" w:rsidR="00581C3E" w:rsidRDefault="00581C3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FEDB56" w14:textId="500A3E23" w:rsidR="004A104D" w:rsidRDefault="00527A25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27A25">
        <w:rPr>
          <w:noProof/>
        </w:rPr>
        <w:lastRenderedPageBreak/>
        <w:drawing>
          <wp:anchor distT="0" distB="0" distL="114300" distR="114300" simplePos="0" relativeHeight="252233216" behindDoc="0" locked="0" layoutInCell="1" allowOverlap="1" wp14:anchorId="37AE606A" wp14:editId="79BD6A21">
            <wp:simplePos x="0" y="0"/>
            <wp:positionH relativeFrom="column">
              <wp:posOffset>-232410</wp:posOffset>
            </wp:positionH>
            <wp:positionV relativeFrom="paragraph">
              <wp:posOffset>142875</wp:posOffset>
            </wp:positionV>
            <wp:extent cx="8532000" cy="5094000"/>
            <wp:effectExtent l="0" t="0" r="2540" b="0"/>
            <wp:wrapSquare wrapText="bothSides"/>
            <wp:docPr id="90" name="Bildobjekt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F3DB07" w14:textId="1B37105A" w:rsidR="004A104D" w:rsidRDefault="0038349B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38349B">
        <w:rPr>
          <w:noProof/>
        </w:rPr>
        <w:lastRenderedPageBreak/>
        <w:drawing>
          <wp:anchor distT="0" distB="0" distL="114300" distR="114300" simplePos="0" relativeHeight="252234240" behindDoc="0" locked="0" layoutInCell="1" allowOverlap="1" wp14:anchorId="242B1EF3" wp14:editId="751ED27C">
            <wp:simplePos x="0" y="0"/>
            <wp:positionH relativeFrom="column">
              <wp:posOffset>-222885</wp:posOffset>
            </wp:positionH>
            <wp:positionV relativeFrom="paragraph">
              <wp:posOffset>43180</wp:posOffset>
            </wp:positionV>
            <wp:extent cx="8532000" cy="5371200"/>
            <wp:effectExtent l="0" t="0" r="2540" b="1270"/>
            <wp:wrapSquare wrapText="bothSides"/>
            <wp:docPr id="91" name="Bildobjekt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5C65CFB0" w14:textId="764EAB01" w:rsidR="004A104D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53F6">
        <w:rPr>
          <w:noProof/>
        </w:rPr>
        <w:lastRenderedPageBreak/>
        <w:drawing>
          <wp:anchor distT="0" distB="0" distL="114300" distR="114300" simplePos="0" relativeHeight="252235264" behindDoc="0" locked="0" layoutInCell="1" allowOverlap="1" wp14:anchorId="40773793" wp14:editId="68AA9E5A">
            <wp:simplePos x="0" y="0"/>
            <wp:positionH relativeFrom="column">
              <wp:posOffset>-203835</wp:posOffset>
            </wp:positionH>
            <wp:positionV relativeFrom="paragraph">
              <wp:posOffset>85725</wp:posOffset>
            </wp:positionV>
            <wp:extent cx="8532000" cy="5270400"/>
            <wp:effectExtent l="0" t="0" r="2540" b="6985"/>
            <wp:wrapSquare wrapText="bothSides"/>
            <wp:docPr id="94" name="Bildobjekt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104D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A730D74" w14:textId="33C58F43" w:rsidR="00581C3E" w:rsidRDefault="00437E69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37E69">
        <w:rPr>
          <w:noProof/>
        </w:rPr>
        <w:lastRenderedPageBreak/>
        <w:drawing>
          <wp:anchor distT="0" distB="0" distL="114300" distR="114300" simplePos="0" relativeHeight="252236288" behindDoc="0" locked="0" layoutInCell="1" allowOverlap="1" wp14:anchorId="3EA7A065" wp14:editId="77DFC321">
            <wp:simplePos x="0" y="0"/>
            <wp:positionH relativeFrom="column">
              <wp:posOffset>-260985</wp:posOffset>
            </wp:positionH>
            <wp:positionV relativeFrom="paragraph">
              <wp:posOffset>5080</wp:posOffset>
            </wp:positionV>
            <wp:extent cx="8532000" cy="5410800"/>
            <wp:effectExtent l="0" t="0" r="2540" b="0"/>
            <wp:wrapSquare wrapText="bothSides"/>
            <wp:docPr id="96" name="Bildobjekt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4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29BB8" w14:textId="2943AD6B" w:rsidR="008E53F6" w:rsidRDefault="00B37959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B37959">
        <w:rPr>
          <w:noProof/>
        </w:rPr>
        <w:lastRenderedPageBreak/>
        <w:drawing>
          <wp:anchor distT="0" distB="0" distL="114300" distR="114300" simplePos="0" relativeHeight="252237312" behindDoc="0" locked="0" layoutInCell="1" allowOverlap="1" wp14:anchorId="0CFFFA2D" wp14:editId="4790FA83">
            <wp:simplePos x="0" y="0"/>
            <wp:positionH relativeFrom="column">
              <wp:posOffset>-318135</wp:posOffset>
            </wp:positionH>
            <wp:positionV relativeFrom="paragraph">
              <wp:posOffset>104775</wp:posOffset>
            </wp:positionV>
            <wp:extent cx="8532000" cy="4831200"/>
            <wp:effectExtent l="0" t="0" r="2540" b="7620"/>
            <wp:wrapSquare wrapText="bothSides"/>
            <wp:docPr id="97" name="Bildobjekt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663859" w14:textId="3C8C6C39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220A1E4" w14:textId="68EFAA34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D6168D4" w14:textId="07F8405E" w:rsidR="008E53F6" w:rsidRDefault="00934405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34405">
        <w:rPr>
          <w:noProof/>
        </w:rPr>
        <w:drawing>
          <wp:anchor distT="0" distB="0" distL="114300" distR="114300" simplePos="0" relativeHeight="252238336" behindDoc="0" locked="0" layoutInCell="1" allowOverlap="1" wp14:anchorId="106B3C53" wp14:editId="081AC3F1">
            <wp:simplePos x="0" y="0"/>
            <wp:positionH relativeFrom="column">
              <wp:posOffset>-308610</wp:posOffset>
            </wp:positionH>
            <wp:positionV relativeFrom="paragraph">
              <wp:posOffset>180975</wp:posOffset>
            </wp:positionV>
            <wp:extent cx="8532000" cy="4881600"/>
            <wp:effectExtent l="0" t="0" r="2540" b="0"/>
            <wp:wrapSquare wrapText="bothSides"/>
            <wp:docPr id="98" name="Bildobjekt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8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5ED9A3" w14:textId="3DD01AEE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9B31E27" w14:textId="228D897A" w:rsidR="008E53F6" w:rsidRDefault="008A384D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A384D">
        <w:rPr>
          <w:noProof/>
        </w:rPr>
        <w:drawing>
          <wp:anchor distT="0" distB="0" distL="114300" distR="114300" simplePos="0" relativeHeight="252239360" behindDoc="0" locked="0" layoutInCell="1" allowOverlap="1" wp14:anchorId="471A5868" wp14:editId="3681C8B4">
            <wp:simplePos x="0" y="0"/>
            <wp:positionH relativeFrom="column">
              <wp:posOffset>-356235</wp:posOffset>
            </wp:positionH>
            <wp:positionV relativeFrom="paragraph">
              <wp:posOffset>142240</wp:posOffset>
            </wp:positionV>
            <wp:extent cx="8532000" cy="4986000"/>
            <wp:effectExtent l="0" t="0" r="2540" b="5715"/>
            <wp:wrapSquare wrapText="bothSides"/>
            <wp:docPr id="99" name="Bildobjekt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015973" w14:textId="7BD14812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6C6DCB1" w14:textId="360D3969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4603315" w14:textId="69948079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111859E" w14:textId="183FA1D8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C308BB9" w14:textId="4D6D1CA6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DF0E5C4" w14:textId="4DAB8BC2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91D7F8C" w14:textId="0BB2F12F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ADB4AF3" w14:textId="79D732ED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FC9A89B" w14:textId="77777777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8FADC0F" w14:textId="4AD931CC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9582CD0" w14:textId="16BBE8E7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1E2A861" w14:textId="1AD36EF5" w:rsidR="008E53F6" w:rsidRDefault="008E53F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3C5468CC" w14:textId="3C4DB666" w:rsidR="008E53F6" w:rsidRDefault="00EB6ED6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B6ED6">
        <w:rPr>
          <w:noProof/>
        </w:rPr>
        <w:lastRenderedPageBreak/>
        <w:drawing>
          <wp:anchor distT="0" distB="0" distL="114300" distR="114300" simplePos="0" relativeHeight="252240384" behindDoc="0" locked="0" layoutInCell="1" allowOverlap="1" wp14:anchorId="251B6D89" wp14:editId="204CC603">
            <wp:simplePos x="0" y="0"/>
            <wp:positionH relativeFrom="column">
              <wp:posOffset>-184785</wp:posOffset>
            </wp:positionH>
            <wp:positionV relativeFrom="paragraph">
              <wp:posOffset>66675</wp:posOffset>
            </wp:positionV>
            <wp:extent cx="8532000" cy="5126400"/>
            <wp:effectExtent l="0" t="0" r="2540" b="0"/>
            <wp:wrapSquare wrapText="bothSides"/>
            <wp:docPr id="100" name="Bildobjekt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2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53F6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26AAFC83" w14:textId="5CF00CE8" w:rsidR="008E53F6" w:rsidRDefault="00F71813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71813">
        <w:rPr>
          <w:noProof/>
        </w:rPr>
        <w:lastRenderedPageBreak/>
        <w:drawing>
          <wp:anchor distT="0" distB="0" distL="114300" distR="114300" simplePos="0" relativeHeight="252241408" behindDoc="0" locked="0" layoutInCell="1" allowOverlap="1" wp14:anchorId="270CD750" wp14:editId="1629A1E1">
            <wp:simplePos x="0" y="0"/>
            <wp:positionH relativeFrom="column">
              <wp:posOffset>-213360</wp:posOffset>
            </wp:positionH>
            <wp:positionV relativeFrom="paragraph">
              <wp:posOffset>142875</wp:posOffset>
            </wp:positionV>
            <wp:extent cx="8532000" cy="5148000"/>
            <wp:effectExtent l="0" t="0" r="2540" b="0"/>
            <wp:wrapSquare wrapText="bothSides"/>
            <wp:docPr id="101" name="Bildobjekt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53F6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205AB567" w14:textId="3AE8BBF0" w:rsidR="008E53F6" w:rsidRDefault="00904B5F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904B5F">
        <w:rPr>
          <w:noProof/>
        </w:rPr>
        <w:lastRenderedPageBreak/>
        <w:drawing>
          <wp:anchor distT="0" distB="0" distL="114300" distR="114300" simplePos="0" relativeHeight="252242432" behindDoc="0" locked="0" layoutInCell="1" allowOverlap="1" wp14:anchorId="6879D586" wp14:editId="6A46A212">
            <wp:simplePos x="0" y="0"/>
            <wp:positionH relativeFrom="column">
              <wp:posOffset>-232410</wp:posOffset>
            </wp:positionH>
            <wp:positionV relativeFrom="paragraph">
              <wp:posOffset>104775</wp:posOffset>
            </wp:positionV>
            <wp:extent cx="8532000" cy="5076000"/>
            <wp:effectExtent l="0" t="0" r="2540" b="0"/>
            <wp:wrapSquare wrapText="bothSides"/>
            <wp:docPr id="102" name="Bildobjekt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53F6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2D712182" w14:textId="7EA58D9A" w:rsidR="008E53F6" w:rsidRDefault="00ED1AA5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D1AA5">
        <w:lastRenderedPageBreak/>
        <w:drawing>
          <wp:anchor distT="0" distB="0" distL="114300" distR="114300" simplePos="0" relativeHeight="252254720" behindDoc="0" locked="0" layoutInCell="1" allowOverlap="1" wp14:anchorId="152C31FC" wp14:editId="1F8FA573">
            <wp:simplePos x="0" y="0"/>
            <wp:positionH relativeFrom="column">
              <wp:posOffset>-194310</wp:posOffset>
            </wp:positionH>
            <wp:positionV relativeFrom="paragraph">
              <wp:posOffset>0</wp:posOffset>
            </wp:positionV>
            <wp:extent cx="8532000" cy="4960800"/>
            <wp:effectExtent l="0" t="0" r="254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49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7B532F" w14:textId="060A40E2" w:rsidR="00904B5F" w:rsidRDefault="00904B5F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267E116" w14:textId="4F6E936D" w:rsidR="00904B5F" w:rsidRDefault="00904B5F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C1A8D8F" w14:textId="37D65646" w:rsidR="002E276E" w:rsidRDefault="00D24432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2E276E">
        <w:rPr>
          <w:noProof/>
        </w:rPr>
        <w:drawing>
          <wp:anchor distT="0" distB="0" distL="114300" distR="114300" simplePos="0" relativeHeight="252244480" behindDoc="0" locked="0" layoutInCell="1" allowOverlap="1" wp14:anchorId="301F636A" wp14:editId="6E8A5A41">
            <wp:simplePos x="0" y="0"/>
            <wp:positionH relativeFrom="column">
              <wp:posOffset>-312006</wp:posOffset>
            </wp:positionH>
            <wp:positionV relativeFrom="paragraph">
              <wp:posOffset>233928</wp:posOffset>
            </wp:positionV>
            <wp:extent cx="8531860" cy="4147185"/>
            <wp:effectExtent l="0" t="0" r="2540" b="5715"/>
            <wp:wrapSquare wrapText="bothSides"/>
            <wp:docPr id="104" name="Bildobjekt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1860" cy="414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85494A" w14:textId="77FCC9CB" w:rsidR="002E276E" w:rsidRDefault="002E276E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2A72784" w14:textId="1C3A4065" w:rsidR="00213ED4" w:rsidRPr="008E7020" w:rsidRDefault="00213ED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</w:t>
      </w:r>
      <w:r w:rsidR="00095697" w:rsidRPr="008E7020">
        <w:rPr>
          <w:rFonts w:ascii="Arial" w:hAnsi="Arial" w:cs="Arial"/>
          <w:spacing w:val="-3"/>
          <w:sz w:val="18"/>
          <w:szCs w:val="18"/>
        </w:rPr>
        <w:t xml:space="preserve">DRB 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alleles listed on the IMGT/HLA web page </w:t>
      </w:r>
      <w:r w:rsidR="008E7020" w:rsidRPr="008E7020">
        <w:rPr>
          <w:rFonts w:ascii="Arial" w:hAnsi="Arial" w:cs="Arial"/>
          <w:spacing w:val="-3"/>
          <w:sz w:val="18"/>
          <w:szCs w:val="18"/>
        </w:rPr>
        <w:t>20</w:t>
      </w:r>
      <w:r w:rsidR="00B05497">
        <w:rPr>
          <w:rFonts w:ascii="Arial" w:hAnsi="Arial" w:cs="Arial"/>
          <w:spacing w:val="-3"/>
          <w:sz w:val="18"/>
          <w:szCs w:val="18"/>
        </w:rPr>
        <w:t>2</w:t>
      </w:r>
      <w:r w:rsidR="004A0ECF">
        <w:rPr>
          <w:rFonts w:ascii="Arial" w:hAnsi="Arial" w:cs="Arial"/>
          <w:spacing w:val="-3"/>
          <w:sz w:val="18"/>
          <w:szCs w:val="18"/>
        </w:rPr>
        <w:t>1</w:t>
      </w:r>
      <w:r w:rsidR="008E7020" w:rsidRPr="008E7020">
        <w:rPr>
          <w:rFonts w:ascii="Arial" w:hAnsi="Arial" w:cs="Arial"/>
          <w:spacing w:val="-3"/>
          <w:sz w:val="18"/>
          <w:szCs w:val="18"/>
        </w:rPr>
        <w:t>-</w:t>
      </w:r>
      <w:r w:rsidR="00C0214F">
        <w:rPr>
          <w:rFonts w:ascii="Arial" w:hAnsi="Arial" w:cs="Arial"/>
          <w:spacing w:val="-3"/>
          <w:sz w:val="18"/>
          <w:szCs w:val="18"/>
        </w:rPr>
        <w:t>J</w:t>
      </w:r>
      <w:r w:rsidR="0016651F">
        <w:rPr>
          <w:rFonts w:ascii="Arial" w:hAnsi="Arial" w:cs="Arial"/>
          <w:spacing w:val="-3"/>
          <w:sz w:val="18"/>
          <w:szCs w:val="18"/>
        </w:rPr>
        <w:t>uly</w:t>
      </w:r>
      <w:r w:rsidR="008E7020" w:rsidRPr="008E7020">
        <w:rPr>
          <w:rFonts w:ascii="Arial" w:hAnsi="Arial" w:cs="Arial"/>
          <w:spacing w:val="-3"/>
          <w:sz w:val="18"/>
          <w:szCs w:val="18"/>
        </w:rPr>
        <w:t>-</w:t>
      </w:r>
      <w:r w:rsidR="00C0214F">
        <w:rPr>
          <w:rFonts w:ascii="Arial" w:hAnsi="Arial" w:cs="Arial"/>
          <w:spacing w:val="-3"/>
          <w:sz w:val="18"/>
          <w:szCs w:val="18"/>
        </w:rPr>
        <w:t>1</w:t>
      </w:r>
      <w:r w:rsidR="0016651F">
        <w:rPr>
          <w:rFonts w:ascii="Arial" w:hAnsi="Arial" w:cs="Arial"/>
          <w:spacing w:val="-3"/>
          <w:sz w:val="18"/>
          <w:szCs w:val="18"/>
        </w:rPr>
        <w:t>2</w:t>
      </w:r>
      <w:r w:rsidR="008E7020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B05497">
        <w:rPr>
          <w:rFonts w:ascii="Arial" w:hAnsi="Arial" w:cs="Arial"/>
          <w:spacing w:val="-3"/>
          <w:sz w:val="18"/>
          <w:szCs w:val="18"/>
        </w:rPr>
        <w:t>4</w:t>
      </w:r>
      <w:r w:rsidR="0016651F">
        <w:rPr>
          <w:rFonts w:ascii="Arial" w:hAnsi="Arial" w:cs="Arial"/>
          <w:spacing w:val="-3"/>
          <w:sz w:val="18"/>
          <w:szCs w:val="18"/>
        </w:rPr>
        <w:t>5</w:t>
      </w:r>
      <w:r w:rsidR="008E7020" w:rsidRPr="008E7020">
        <w:rPr>
          <w:rFonts w:ascii="Arial" w:hAnsi="Arial" w:cs="Arial"/>
          <w:spacing w:val="-3"/>
          <w:sz w:val="18"/>
          <w:szCs w:val="18"/>
        </w:rPr>
        <w:t>.0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9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1A7F97" w:rsidRDefault="00213ED4" w:rsidP="0023457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1A7F9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A7F97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A7F97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0" w:history="1">
        <w:r w:rsidRPr="001A7F97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1A7F97">
        <w:rPr>
          <w:rFonts w:cs="Arial"/>
          <w:spacing w:val="-3"/>
          <w:sz w:val="18"/>
          <w:szCs w:val="18"/>
        </w:rPr>
        <w:t>.</w:t>
      </w:r>
    </w:p>
    <w:p w14:paraId="343F160E" w14:textId="220DD7F9" w:rsidR="00E245D1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1A7F97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1A7F97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8234081" w14:textId="6F48A038" w:rsidR="00C0214F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50377C9A" w14:textId="7BB40E50" w:rsidR="00C0214F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45960242" w14:textId="26E166BC" w:rsidR="00C0214F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302EFC16" w14:textId="77777777" w:rsidR="00C0214F" w:rsidRPr="001A7F97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733DF86A" w14:textId="77777777" w:rsidR="00CA7B5B" w:rsidRPr="001A7F97" w:rsidRDefault="00F83ACF" w:rsidP="008062E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1A7F97">
        <w:rPr>
          <w:b/>
          <w:spacing w:val="-3"/>
          <w:sz w:val="18"/>
          <w:szCs w:val="18"/>
          <w:vertAlign w:val="superscript"/>
        </w:rPr>
        <w:t>4</w:t>
      </w:r>
      <w:r w:rsidRPr="001A7F97">
        <w:rPr>
          <w:spacing w:val="-3"/>
          <w:sz w:val="18"/>
          <w:szCs w:val="18"/>
        </w:rPr>
        <w:t xml:space="preserve">The </w:t>
      </w:r>
      <w:r w:rsidRPr="001A7F97">
        <w:rPr>
          <w:rFonts w:cs="Arial"/>
          <w:sz w:val="18"/>
          <w:szCs w:val="18"/>
        </w:rPr>
        <w:t>HLA-B</w:t>
      </w:r>
      <w:r w:rsidRPr="001A7F97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1A7F97">
        <w:rPr>
          <w:rFonts w:cs="Arial"/>
          <w:sz w:val="18"/>
          <w:szCs w:val="18"/>
        </w:rPr>
        <w:t xml:space="preserve">that following alleles </w:t>
      </w:r>
      <w:r w:rsidRPr="001A7F97">
        <w:rPr>
          <w:spacing w:val="-1"/>
          <w:sz w:val="18"/>
          <w:szCs w:val="18"/>
        </w:rPr>
        <w:t>give rise to identical amplification patterns</w:t>
      </w:r>
      <w:r w:rsidR="007B3537" w:rsidRPr="001A7F97">
        <w:rPr>
          <w:rFonts w:cs="Arial"/>
          <w:sz w:val="18"/>
          <w:szCs w:val="18"/>
        </w:rPr>
        <w:t>.</w:t>
      </w:r>
    </w:p>
    <w:p w14:paraId="2B6FF8D7" w14:textId="77777777" w:rsidR="00643D4C" w:rsidRPr="001A7F97" w:rsidRDefault="007B3537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1A7F97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1A7F97">
        <w:rPr>
          <w:rFonts w:cs="Arial"/>
          <w:sz w:val="18"/>
          <w:szCs w:val="18"/>
        </w:rPr>
        <w:t>.</w:t>
      </w:r>
    </w:p>
    <w:p w14:paraId="1B6E8B8A" w14:textId="77777777" w:rsidR="001A7F97" w:rsidRPr="001A7F97" w:rsidRDefault="001A7F97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-SSP"/>
        <w:tblW w:w="8441" w:type="dxa"/>
        <w:tblLook w:val="04A0" w:firstRow="1" w:lastRow="0" w:firstColumn="1" w:lastColumn="0" w:noHBand="0" w:noVBand="1"/>
      </w:tblPr>
      <w:tblGrid>
        <w:gridCol w:w="4222"/>
        <w:gridCol w:w="4219"/>
      </w:tblGrid>
      <w:tr w:rsidR="00EC4CB8" w:rsidRPr="001A7F97" w14:paraId="3F1502B2" w14:textId="77777777" w:rsidTr="00AD0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</w:trPr>
        <w:tc>
          <w:tcPr>
            <w:tcW w:w="4222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08685F97" w14:textId="77777777" w:rsidR="00EC4CB8" w:rsidRPr="001A7F97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6"/>
                <w:szCs w:val="16"/>
                <w:lang w:eastAsia="sv-SE"/>
              </w:rPr>
            </w:pPr>
            <w:bookmarkStart w:id="1" w:name="_Hlk52367160"/>
            <w:r w:rsidRPr="001A7F97">
              <w:rPr>
                <w:color w:val="auto"/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4219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2727DB4E" w14:textId="77777777" w:rsidR="00EC4CB8" w:rsidRPr="001A7F97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6"/>
                <w:szCs w:val="16"/>
                <w:lang w:eastAsia="sv-SE"/>
              </w:rPr>
            </w:pPr>
            <w:r w:rsidRPr="001A7F97">
              <w:rPr>
                <w:color w:val="auto"/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EC4CB8" w:rsidRPr="00441E7F" w14:paraId="0BEAE4A7" w14:textId="77777777" w:rsidTr="00AD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4222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24154BD2" w14:textId="77777777" w:rsidR="00EC4CB8" w:rsidRPr="00441E7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41E7F">
              <w:rPr>
                <w:rFonts w:cs="Arial"/>
                <w:spacing w:val="-1"/>
                <w:sz w:val="18"/>
                <w:szCs w:val="18"/>
              </w:rPr>
              <w:t>B*07:349, B*42:05:01-42:05:02</w:t>
            </w:r>
          </w:p>
        </w:tc>
        <w:tc>
          <w:tcPr>
            <w:tcW w:w="4219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600A7301" w14:textId="77777777" w:rsidR="00EC4CB8" w:rsidRPr="00441E7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516FF5">
              <w:rPr>
                <w:rFonts w:cs="Arial"/>
                <w:spacing w:val="-3"/>
                <w:sz w:val="18"/>
                <w:szCs w:val="18"/>
                <w:lang w:eastAsia="sv-SE"/>
              </w:rPr>
              <w:t>B*53:30, B*58:111</w:t>
            </w:r>
          </w:p>
        </w:tc>
      </w:tr>
      <w:tr w:rsidR="00EC4CB8" w:rsidRPr="00441E7F" w14:paraId="2D66DF4E" w14:textId="77777777" w:rsidTr="00AD0E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4222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4D5294BD" w14:textId="77777777" w:rsidR="00EC4CB8" w:rsidRPr="00441E7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441E7F">
              <w:rPr>
                <w:rFonts w:cs="Arial"/>
                <w:spacing w:val="-1"/>
                <w:sz w:val="18"/>
                <w:szCs w:val="18"/>
              </w:rPr>
              <w:t>B*08:26:01-08:26:02, 08:50, 08:62, 08:85, 08:94, 08:242, 08:263, 08:265, 08:272, B*42:07, 42:24, 42:26</w:t>
            </w:r>
          </w:p>
        </w:tc>
        <w:tc>
          <w:tcPr>
            <w:tcW w:w="421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7420E7BB" w14:textId="77777777" w:rsidR="00EC4CB8" w:rsidRPr="00441E7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516FF5">
              <w:rPr>
                <w:rFonts w:cs="Arial"/>
                <w:spacing w:val="-3"/>
                <w:sz w:val="18"/>
                <w:szCs w:val="18"/>
                <w:lang w:eastAsia="sv-SE"/>
              </w:rPr>
              <w:t>B*53:39, B*57:128, B*58:100</w:t>
            </w:r>
          </w:p>
        </w:tc>
      </w:tr>
      <w:tr w:rsidR="00EC4CB8" w:rsidRPr="00441E7F" w14:paraId="66C022EA" w14:textId="77777777" w:rsidTr="00AD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tcW w:w="4222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E917C3D" w14:textId="77777777" w:rsidR="00EC4CB8" w:rsidRPr="00516FF5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516FF5">
              <w:rPr>
                <w:rFonts w:cs="Arial"/>
                <w:spacing w:val="-1"/>
                <w:sz w:val="18"/>
                <w:szCs w:val="18"/>
              </w:rPr>
              <w:t>B*13:35, 13:59, 13:71, 13:108, 13:140, B*44:135, 44:158, 44:184</w:t>
            </w:r>
          </w:p>
        </w:tc>
        <w:tc>
          <w:tcPr>
            <w:tcW w:w="4219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0E582640" w14:textId="77777777" w:rsidR="00EC4CB8" w:rsidRPr="00441E7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516FF5">
              <w:rPr>
                <w:rFonts w:cs="Arial"/>
                <w:spacing w:val="-3"/>
                <w:sz w:val="18"/>
                <w:szCs w:val="18"/>
                <w:lang w:eastAsia="sv-SE"/>
              </w:rPr>
              <w:t>B*55:04, 55:08, 55:49, 55:86, B*56:01:05, 56:01:13, 56:15, 56:19N, 56:22</w:t>
            </w:r>
          </w:p>
        </w:tc>
      </w:tr>
      <w:tr w:rsidR="00EC4CB8" w:rsidRPr="00441E7F" w14:paraId="4517A2E2" w14:textId="77777777" w:rsidTr="00AD0E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8"/>
        </w:trPr>
        <w:tc>
          <w:tcPr>
            <w:tcW w:w="4222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40857A7" w14:textId="77777777" w:rsidR="00EC4CB8" w:rsidRPr="00516FF5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516FF5">
              <w:rPr>
                <w:rFonts w:cs="Arial"/>
                <w:spacing w:val="-1"/>
                <w:sz w:val="18"/>
                <w:szCs w:val="18"/>
              </w:rPr>
              <w:t xml:space="preserve">B*14:08:01-14:08:02, 14:55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516FF5">
              <w:rPr>
                <w:rFonts w:cs="Arial"/>
                <w:spacing w:val="-1"/>
                <w:sz w:val="18"/>
                <w:szCs w:val="18"/>
              </w:rPr>
              <w:t>39:01:35, 39:30, 39:32-39:33, 39:47, 39:50, 39:74, 39:82, 39:102, 39:107, 39:112, 39:128, 39:136, 39:171, 39:174</w:t>
            </w:r>
          </w:p>
        </w:tc>
        <w:tc>
          <w:tcPr>
            <w:tcW w:w="4219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7F178A0A" w14:textId="77777777" w:rsidR="00EC4CB8" w:rsidRPr="00441E7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16FF5">
              <w:rPr>
                <w:rFonts w:cs="Arial"/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tr w:rsidR="00EC4CB8" w:rsidRPr="00441E7F" w14:paraId="7C64463C" w14:textId="77777777" w:rsidTr="00AD0E2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219" w:type="dxa"/>
          <w:trHeight w:val="208"/>
        </w:trPr>
        <w:tc>
          <w:tcPr>
            <w:tcW w:w="4222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6D09EAE" w14:textId="77777777" w:rsidR="00EC4CB8" w:rsidRPr="00441E7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1"/>
                <w:sz w:val="18"/>
                <w:szCs w:val="18"/>
              </w:rPr>
            </w:pPr>
            <w:r w:rsidRPr="00516FF5">
              <w:rPr>
                <w:rFonts w:cs="Arial"/>
                <w:spacing w:val="-3"/>
                <w:sz w:val="18"/>
                <w:szCs w:val="18"/>
                <w:lang w:eastAsia="sv-SE"/>
              </w:rPr>
              <w:t>B*18:29, 18:72:01-18:72:03, 18:92, 18:175, B*35:01:55, 35:01:62, 35:32:01-35:32:03, 35:37, 35:53N, 35:64:01-35:64:02, 35:68:01-35:68:02, 35:99, 35:118-35:119, 35:174, 35:369, 35:409, 35:433, 35:523</w:t>
            </w:r>
          </w:p>
        </w:tc>
      </w:tr>
      <w:bookmarkEnd w:id="1"/>
    </w:tbl>
    <w:p w14:paraId="4847DCB9" w14:textId="77777777" w:rsidR="009A036E" w:rsidRPr="001A7F97" w:rsidRDefault="009A036E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18BBAF71" w:rsidR="009701BE" w:rsidRDefault="00666B6C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666B6C">
        <w:rPr>
          <w:noProof/>
        </w:rPr>
        <w:lastRenderedPageBreak/>
        <w:drawing>
          <wp:anchor distT="0" distB="0" distL="114300" distR="114300" simplePos="0" relativeHeight="252246528" behindDoc="0" locked="0" layoutInCell="1" allowOverlap="1" wp14:anchorId="59C7F1F4" wp14:editId="0AA19ECF">
            <wp:simplePos x="0" y="0"/>
            <wp:positionH relativeFrom="margin">
              <wp:posOffset>-36830</wp:posOffset>
            </wp:positionH>
            <wp:positionV relativeFrom="paragraph">
              <wp:posOffset>360045</wp:posOffset>
            </wp:positionV>
            <wp:extent cx="6480000" cy="8344800"/>
            <wp:effectExtent l="0" t="0" r="0" b="0"/>
            <wp:wrapSquare wrapText="bothSides"/>
            <wp:docPr id="109" name="Bildobjekt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3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14A">
        <w:rPr>
          <w:b/>
          <w:spacing w:val="-3"/>
          <w:sz w:val="24"/>
          <w:szCs w:val="24"/>
        </w:rPr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05B302E0" w14:textId="5F4B6890" w:rsidR="00666B6C" w:rsidRDefault="00A6388B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A6388B">
        <w:rPr>
          <w:noProof/>
        </w:rPr>
        <w:lastRenderedPageBreak/>
        <w:drawing>
          <wp:anchor distT="0" distB="0" distL="114300" distR="114300" simplePos="0" relativeHeight="252247552" behindDoc="0" locked="0" layoutInCell="1" allowOverlap="1" wp14:anchorId="60339B52" wp14:editId="3734702E">
            <wp:simplePos x="0" y="0"/>
            <wp:positionH relativeFrom="column">
              <wp:posOffset>-83185</wp:posOffset>
            </wp:positionH>
            <wp:positionV relativeFrom="page">
              <wp:posOffset>1008380</wp:posOffset>
            </wp:positionV>
            <wp:extent cx="6480000" cy="8589600"/>
            <wp:effectExtent l="0" t="0" r="0" b="2540"/>
            <wp:wrapSquare wrapText="bothSides"/>
            <wp:docPr id="112" name="Bildobjekt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AD12F2" w14:textId="102253C8" w:rsidR="00666B6C" w:rsidRDefault="000C3F12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C3F12">
        <w:lastRenderedPageBreak/>
        <w:drawing>
          <wp:anchor distT="0" distB="0" distL="114300" distR="114300" simplePos="0" relativeHeight="252255744" behindDoc="0" locked="0" layoutInCell="1" allowOverlap="1" wp14:anchorId="4FDB6E10" wp14:editId="3E726EB8">
            <wp:simplePos x="0" y="0"/>
            <wp:positionH relativeFrom="column">
              <wp:posOffset>21590</wp:posOffset>
            </wp:positionH>
            <wp:positionV relativeFrom="paragraph">
              <wp:posOffset>0</wp:posOffset>
            </wp:positionV>
            <wp:extent cx="6402070" cy="8486775"/>
            <wp:effectExtent l="0" t="0" r="0" b="952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2070" cy="848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782797" w14:textId="2A2B3F68" w:rsidR="00666B6C" w:rsidRDefault="0005158C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05158C">
        <w:rPr>
          <w:noProof/>
        </w:rPr>
        <w:lastRenderedPageBreak/>
        <w:drawing>
          <wp:anchor distT="0" distB="0" distL="114300" distR="114300" simplePos="0" relativeHeight="252249600" behindDoc="0" locked="0" layoutInCell="1" allowOverlap="1" wp14:anchorId="3598A059" wp14:editId="4622B293">
            <wp:simplePos x="0" y="0"/>
            <wp:positionH relativeFrom="column">
              <wp:posOffset>2540</wp:posOffset>
            </wp:positionH>
            <wp:positionV relativeFrom="paragraph">
              <wp:posOffset>177165</wp:posOffset>
            </wp:positionV>
            <wp:extent cx="6480000" cy="8096400"/>
            <wp:effectExtent l="0" t="0" r="0" b="0"/>
            <wp:wrapSquare wrapText="bothSides"/>
            <wp:docPr id="116" name="Bildobjekt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7746D2" w14:textId="228F2F4C" w:rsidR="00666B6C" w:rsidRDefault="00284101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284101">
        <w:rPr>
          <w:noProof/>
        </w:rPr>
        <w:lastRenderedPageBreak/>
        <w:drawing>
          <wp:anchor distT="0" distB="0" distL="114300" distR="114300" simplePos="0" relativeHeight="252250624" behindDoc="0" locked="0" layoutInCell="1" allowOverlap="1" wp14:anchorId="0F9218C7" wp14:editId="2E6AB0CB">
            <wp:simplePos x="0" y="0"/>
            <wp:positionH relativeFrom="column">
              <wp:posOffset>-102235</wp:posOffset>
            </wp:positionH>
            <wp:positionV relativeFrom="paragraph">
              <wp:posOffset>0</wp:posOffset>
            </wp:positionV>
            <wp:extent cx="6480000" cy="8175600"/>
            <wp:effectExtent l="0" t="0" r="0" b="0"/>
            <wp:wrapSquare wrapText="bothSides"/>
            <wp:docPr id="118" name="Bildobjekt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7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5900F5" w14:textId="1BE7F9C6" w:rsidR="00666B6C" w:rsidRDefault="00666B6C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6CF9517B" w14:textId="4983EFAF" w:rsidR="00F56A42" w:rsidRPr="00683AE4" w:rsidRDefault="00683AE4" w:rsidP="00683AE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683AE4">
        <w:rPr>
          <w:noProof/>
        </w:rPr>
        <w:drawing>
          <wp:anchor distT="0" distB="0" distL="114300" distR="114300" simplePos="0" relativeHeight="252251648" behindDoc="0" locked="0" layoutInCell="1" allowOverlap="1" wp14:anchorId="2BD6A30B" wp14:editId="05E6A436">
            <wp:simplePos x="0" y="0"/>
            <wp:positionH relativeFrom="column">
              <wp:posOffset>2540</wp:posOffset>
            </wp:positionH>
            <wp:positionV relativeFrom="paragraph">
              <wp:posOffset>1905</wp:posOffset>
            </wp:positionV>
            <wp:extent cx="6480000" cy="3232800"/>
            <wp:effectExtent l="0" t="0" r="0" b="5715"/>
            <wp:wrapSquare wrapText="bothSides"/>
            <wp:docPr id="121" name="Bildobjekt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2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064B5A" w14:textId="78103D8E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HLA-A, HLA-B and HLA-DRB alleles listed on the IMGT/HLA web </w:t>
      </w:r>
      <w:r w:rsidR="00D434E2" w:rsidRPr="008E7020">
        <w:rPr>
          <w:rFonts w:ascii="Arial" w:hAnsi="Arial" w:cs="Arial"/>
          <w:spacing w:val="-3"/>
          <w:sz w:val="18"/>
          <w:szCs w:val="18"/>
        </w:rPr>
        <w:t>page 20</w:t>
      </w:r>
      <w:r w:rsidR="00D434E2">
        <w:rPr>
          <w:rFonts w:ascii="Arial" w:hAnsi="Arial" w:cs="Arial"/>
          <w:spacing w:val="-3"/>
          <w:sz w:val="18"/>
          <w:szCs w:val="18"/>
        </w:rPr>
        <w:t>21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D434E2">
        <w:rPr>
          <w:rFonts w:ascii="Arial" w:hAnsi="Arial" w:cs="Arial"/>
          <w:spacing w:val="-3"/>
          <w:sz w:val="18"/>
          <w:szCs w:val="18"/>
        </w:rPr>
        <w:t>July</w:t>
      </w:r>
      <w:r w:rsidR="00D434E2" w:rsidRPr="008E7020">
        <w:rPr>
          <w:rFonts w:ascii="Arial" w:hAnsi="Arial" w:cs="Arial"/>
          <w:spacing w:val="-3"/>
          <w:sz w:val="18"/>
          <w:szCs w:val="18"/>
        </w:rPr>
        <w:t>-</w:t>
      </w:r>
      <w:r w:rsidR="00D434E2">
        <w:rPr>
          <w:rFonts w:ascii="Arial" w:hAnsi="Arial" w:cs="Arial"/>
          <w:spacing w:val="-3"/>
          <w:sz w:val="18"/>
          <w:szCs w:val="18"/>
        </w:rPr>
        <w:t>12</w:t>
      </w:r>
      <w:r w:rsidR="00D434E2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D434E2">
        <w:rPr>
          <w:rFonts w:ascii="Arial" w:hAnsi="Arial" w:cs="Arial"/>
          <w:spacing w:val="-3"/>
          <w:sz w:val="18"/>
          <w:szCs w:val="18"/>
        </w:rPr>
        <w:t>45</w:t>
      </w:r>
      <w:r w:rsidR="00D434E2"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67" w:history="1">
        <w:r w:rsidR="00D434E2"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68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1D20E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9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1D20E6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77777777" w:rsidR="00C00141" w:rsidRPr="008E7020" w:rsidRDefault="00C00141" w:rsidP="00C00141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04A725A1" w14:textId="77777777" w:rsidR="00C00141" w:rsidRPr="0044167F" w:rsidRDefault="00C0014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tbl>
      <w:tblPr>
        <w:tblStyle w:val="A-SSP"/>
        <w:tblW w:w="8559" w:type="dxa"/>
        <w:tblLook w:val="04A0" w:firstRow="1" w:lastRow="0" w:firstColumn="1" w:lastColumn="0" w:noHBand="0" w:noVBand="1"/>
      </w:tblPr>
      <w:tblGrid>
        <w:gridCol w:w="3375"/>
        <w:gridCol w:w="5184"/>
      </w:tblGrid>
      <w:tr w:rsidR="00EC4CB8" w:rsidRPr="00185DAB" w14:paraId="0E945BF9" w14:textId="77777777" w:rsidTr="00AD0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3375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6BB57B6" w14:textId="77777777" w:rsidR="00EC4CB8" w:rsidRPr="00185DAB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2" w:name="_Hlk52367212"/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5184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7C20BA34" w14:textId="77777777" w:rsidR="00EC4CB8" w:rsidRPr="00185DAB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EC4CB8" w:rsidRPr="00185DAB" w14:paraId="311D1A2E" w14:textId="77777777" w:rsidTr="00AD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C991554" w14:textId="77777777" w:rsidR="00EC4CB8" w:rsidRPr="00582DDE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582DDE">
              <w:rPr>
                <w:spacing w:val="-3"/>
                <w:sz w:val="18"/>
                <w:szCs w:val="18"/>
                <w:lang w:eastAsia="sv-SE"/>
              </w:rPr>
              <w:t>DRB1*03:126, DRB1*</w:t>
            </w:r>
            <w:r>
              <w:rPr>
                <w:spacing w:val="-3"/>
                <w:sz w:val="18"/>
                <w:szCs w:val="18"/>
                <w:lang w:eastAsia="sv-SE"/>
              </w:rPr>
              <w:t>13:193</w:t>
            </w:r>
          </w:p>
        </w:tc>
        <w:tc>
          <w:tcPr>
            <w:tcW w:w="5184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47D4285C" w14:textId="77777777" w:rsidR="00EC4CB8" w:rsidRPr="008E241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8E241F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EC4CB8" w:rsidRPr="00185DAB" w14:paraId="71CCFDAD" w14:textId="77777777" w:rsidTr="00AD0E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4482187F" w14:textId="77777777" w:rsidR="00EC4CB8" w:rsidRPr="00582DDE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582DDE">
              <w:rPr>
                <w:spacing w:val="-3"/>
                <w:sz w:val="18"/>
                <w:szCs w:val="18"/>
                <w:lang w:eastAsia="sv-SE"/>
              </w:rPr>
              <w:t>DRB1*08:09:02, DRB1*14:15</w:t>
            </w:r>
          </w:p>
        </w:tc>
        <w:tc>
          <w:tcPr>
            <w:tcW w:w="5184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4DF2AC68" w14:textId="77777777" w:rsidR="00EC4CB8" w:rsidRPr="008E241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13:13, 13:119, 13:154, 13:156, DRB1*14:84, 14:116, 14:144</w:t>
            </w:r>
          </w:p>
        </w:tc>
      </w:tr>
      <w:tr w:rsidR="00EC4CB8" w:rsidRPr="00185DAB" w14:paraId="6A296E71" w14:textId="77777777" w:rsidTr="00AD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left w:val="nil"/>
              <w:right w:val="single" w:sz="2" w:space="0" w:color="A6A6A6" w:themeColor="background1" w:themeShade="A6"/>
            </w:tcBorders>
          </w:tcPr>
          <w:p w14:paraId="602CC544" w14:textId="77777777" w:rsidR="00EC4CB8" w:rsidRPr="008E241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08:20, DRB1*13:18, 13:47, 13:55, 13:158:01-13:158:02, 13:164, 13:232, 13:286</w:t>
            </w:r>
          </w:p>
        </w:tc>
        <w:tc>
          <w:tcPr>
            <w:tcW w:w="5184" w:type="dxa"/>
            <w:tcBorders>
              <w:left w:val="single" w:sz="2" w:space="0" w:color="A6A6A6" w:themeColor="background1" w:themeShade="A6"/>
              <w:right w:val="nil"/>
            </w:tcBorders>
          </w:tcPr>
          <w:p w14:paraId="30989F71" w14:textId="77777777" w:rsidR="00EC4CB8" w:rsidRPr="008E241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13:44, 13:86, 13:206, DRB1*14:183</w:t>
            </w:r>
          </w:p>
        </w:tc>
      </w:tr>
      <w:tr w:rsidR="00EC4CB8" w:rsidRPr="00185DAB" w14:paraId="4B0BF75E" w14:textId="77777777" w:rsidTr="00AD0E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527ECE53" w14:textId="77777777" w:rsidR="00EC4CB8" w:rsidRPr="008E241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08:31, DRB1*11:05, 11:209</w:t>
            </w:r>
          </w:p>
        </w:tc>
        <w:tc>
          <w:tcPr>
            <w:tcW w:w="5184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65BE27DB" w14:textId="77777777" w:rsidR="00EC4CB8" w:rsidRPr="008E241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13:235, DRB1*14:98</w:t>
            </w:r>
          </w:p>
        </w:tc>
      </w:tr>
      <w:tr w:rsidR="00EC4CB8" w:rsidRPr="00185DAB" w14:paraId="3623F4CF" w14:textId="77777777" w:rsidTr="00AD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51D9FD3" w14:textId="77777777" w:rsidR="00EC4CB8" w:rsidRPr="008E241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08:41, 08:75, DRB1*11:67, 11:193:01-11:193:02</w:t>
            </w:r>
          </w:p>
        </w:tc>
        <w:tc>
          <w:tcPr>
            <w:tcW w:w="5184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7C8930D9" w14:textId="77777777" w:rsidR="00EC4CB8" w:rsidRPr="00582DDE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color w:val="FF0000"/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 xml:space="preserve">DRB1*13:314, </w:t>
            </w:r>
            <w:r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8E241F">
              <w:rPr>
                <w:spacing w:val="-3"/>
                <w:sz w:val="18"/>
                <w:szCs w:val="18"/>
                <w:lang w:eastAsia="sv-SE"/>
              </w:rPr>
              <w:t>14:37</w:t>
            </w:r>
          </w:p>
        </w:tc>
      </w:tr>
      <w:tr w:rsidR="00EC4CB8" w:rsidRPr="00185DAB" w14:paraId="54D61C2B" w14:textId="77777777" w:rsidTr="00AD0E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8"/>
        </w:trPr>
        <w:tc>
          <w:tcPr>
            <w:tcW w:w="3375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1C738C55" w14:textId="77777777" w:rsidR="00EC4CB8" w:rsidRPr="008E241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8E241F">
              <w:rPr>
                <w:spacing w:val="-3"/>
                <w:sz w:val="18"/>
                <w:szCs w:val="18"/>
                <w:lang w:eastAsia="sv-SE"/>
              </w:rPr>
              <w:t>DRB1*11:264, DRB1*13:05:01:01-13:05:03, 13:07:01-13:07:02, 13:11:01-13:11:02, 13:14:01-13:14:03, 13:21:01:01-13:21:02, 13:42:01-13:42:02, 13:46, 13:49:01-13:50:03, 13:62, 13:100, 13:108, 13:132, 13:136, 13:150, 13:169, 13:189, 13:199, 13:203, 13:229, 13:246, 13:284, 13:302</w:t>
            </w:r>
          </w:p>
        </w:tc>
        <w:tc>
          <w:tcPr>
            <w:tcW w:w="5184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7DB5845" w14:textId="77777777" w:rsidR="00EC4CB8" w:rsidRPr="008E241F" w:rsidRDefault="00EC4CB8" w:rsidP="00AD0E23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</w:p>
        </w:tc>
      </w:tr>
      <w:bookmarkEnd w:id="2"/>
    </w:tbl>
    <w:p w14:paraId="29E36C30" w14:textId="77777777" w:rsidR="00DB05C9" w:rsidRPr="001D20E6" w:rsidRDefault="00DB05C9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02053BEC" w:rsidR="001D3CC0" w:rsidRPr="001D20E6" w:rsidRDefault="001D3CC0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 w:rsidR="00AA26E1"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85EE015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r w:rsidRPr="001D20E6">
        <w:rPr>
          <w:rFonts w:ascii="Arial" w:hAnsi="Arial" w:cs="Arial"/>
          <w:spacing w:val="-1"/>
          <w:sz w:val="18"/>
          <w:szCs w:val="18"/>
        </w:rPr>
        <w:t>?</w:t>
      </w:r>
      <w:r w:rsidR="00AA26E1">
        <w:rPr>
          <w:rFonts w:ascii="Arial" w:hAnsi="Arial" w:cs="Arial"/>
          <w:spacing w:val="-1"/>
          <w:sz w:val="18"/>
          <w:szCs w:val="18"/>
        </w:rPr>
        <w:t>:</w:t>
      </w:r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1D9FF1C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1C9A4" w14:textId="77777777" w:rsidR="003F6F1E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</w:p>
  <w:p w14:paraId="2FFCE10D" w14:textId="0A5D1527" w:rsidR="003F6F1E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30181136" w14:textId="3FA17471" w:rsidR="003F6F1E" w:rsidRPr="00834CB9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6590AC1" w14:textId="77777777" w:rsidR="003F6F1E" w:rsidRPr="00393C78" w:rsidRDefault="003F6F1E" w:rsidP="003F6F1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40FE4230" w14:textId="6034A405" w:rsidR="003F6F1E" w:rsidRPr="00F75802" w:rsidRDefault="003F6F1E" w:rsidP="003F6F1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1D31B6">
      <w:rPr>
        <w:rFonts w:ascii="Arial" w:hAnsi="Arial" w:cs="Arial"/>
        <w:sz w:val="16"/>
        <w:szCs w:val="16"/>
      </w:rPr>
      <w:t>November</w:t>
    </w:r>
    <w:r>
      <w:rPr>
        <w:rFonts w:ascii="Arial" w:hAnsi="Arial" w:cs="Arial"/>
        <w:sz w:val="16"/>
        <w:szCs w:val="16"/>
      </w:rPr>
      <w:t xml:space="preserve">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42BD5A3D" w14:textId="22CD1129" w:rsidR="00835452" w:rsidRPr="003F6F1E" w:rsidRDefault="00835452" w:rsidP="003F6F1E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E545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4056324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CB0A" w14:textId="77777777" w:rsidR="0017381B" w:rsidRDefault="0017381B" w:rsidP="0017381B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73A42701" w14:textId="77777777" w:rsidR="0017381B" w:rsidRDefault="0017381B" w:rsidP="0017381B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7B79529C" w14:textId="61D9814C" w:rsidR="0017381B" w:rsidRPr="00CA16DA" w:rsidRDefault="0017381B" w:rsidP="0017381B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  <w:lang w:val="da-DK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1594F24" wp14:editId="2A3DC81C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16DA">
      <w:rPr>
        <w:rFonts w:ascii="Arial" w:hAnsi="Arial"/>
        <w:b/>
        <w:sz w:val="20"/>
        <w:szCs w:val="20"/>
      </w:rPr>
      <w:tab/>
      <w:t xml:space="preserve">           </w:t>
    </w:r>
    <w:r w:rsidR="00000931">
      <w:rPr>
        <w:rFonts w:ascii="Arial" w:hAnsi="Arial"/>
        <w:b/>
        <w:sz w:val="20"/>
        <w:szCs w:val="20"/>
      </w:rPr>
      <w:t>HLA-</w:t>
    </w:r>
    <w:r w:rsidR="00000931">
      <w:rPr>
        <w:rFonts w:ascii="Arial" w:hAnsi="Arial"/>
        <w:b/>
        <w:sz w:val="20"/>
        <w:szCs w:val="20"/>
        <w:lang w:val="da-DK"/>
      </w:rPr>
      <w:t>A-B-DR</w:t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</w:r>
    <w:r w:rsidRPr="00CA16DA">
      <w:rPr>
        <w:rFonts w:ascii="Arial" w:hAnsi="Arial"/>
        <w:b/>
        <w:sz w:val="20"/>
        <w:szCs w:val="20"/>
        <w:lang w:val="da-DK"/>
      </w:rPr>
      <w:tab/>
      <w:t xml:space="preserve">  </w:t>
    </w:r>
    <w:r w:rsidRPr="00CA16DA">
      <w:rPr>
        <w:rFonts w:ascii="Arial" w:hAnsi="Arial"/>
        <w:sz w:val="20"/>
        <w:szCs w:val="20"/>
        <w:lang w:val="da-DK"/>
      </w:rPr>
      <w:t xml:space="preserve">Visit </w:t>
    </w:r>
    <w:r w:rsidRPr="00CA16DA">
      <w:rPr>
        <w:rStyle w:val="Hyperlnk"/>
        <w:rFonts w:ascii="Arial" w:hAnsi="Arial" w:cs="Arial"/>
        <w:sz w:val="20"/>
        <w:szCs w:val="20"/>
        <w:lang w:val="da-DK"/>
      </w:rPr>
      <w:t>https://labproducts.caredx.com</w:t>
    </w:r>
    <w:r w:rsidRPr="00CA16DA">
      <w:rPr>
        <w:rFonts w:ascii="Arial" w:hAnsi="Arial" w:cs="Arial"/>
        <w:sz w:val="20"/>
        <w:szCs w:val="20"/>
        <w:lang w:val="da-DK"/>
      </w:rPr>
      <w:t xml:space="preserve"> for</w:t>
    </w:r>
  </w:p>
  <w:p w14:paraId="45D87545" w14:textId="77777777" w:rsidR="00000931" w:rsidRDefault="0017381B" w:rsidP="0017381B">
    <w:pPr>
      <w:pStyle w:val="Sidhuvud"/>
      <w:rPr>
        <w:rFonts w:ascii="Arial" w:hAnsi="Arial"/>
        <w:sz w:val="20"/>
        <w:szCs w:val="20"/>
      </w:rPr>
    </w:pPr>
    <w:r w:rsidRPr="00CA16DA">
      <w:rPr>
        <w:rFonts w:ascii="Arial" w:hAnsi="Arial"/>
        <w:b/>
        <w:bCs/>
        <w:sz w:val="20"/>
        <w:szCs w:val="20"/>
        <w:lang w:val="da-DK"/>
      </w:rPr>
      <w:t xml:space="preserve">              </w:t>
    </w:r>
    <w:r w:rsidRPr="0017381B">
      <w:rPr>
        <w:rFonts w:ascii="Arial" w:hAnsi="Arial"/>
        <w:b/>
        <w:bCs/>
        <w:sz w:val="20"/>
        <w:szCs w:val="20"/>
      </w:rPr>
      <w:t>101.701-24/06</w:t>
    </w:r>
    <w:r>
      <w:rPr>
        <w:rFonts w:ascii="Arial" w:hAnsi="Arial"/>
        <w:sz w:val="20"/>
        <w:szCs w:val="20"/>
      </w:rPr>
      <w:tab/>
      <w:t xml:space="preserve"> </w:t>
    </w:r>
    <w:r w:rsidRPr="0017381B">
      <w:rPr>
        <w:rFonts w:ascii="Arial" w:hAnsi="Arial"/>
        <w:b/>
        <w:bCs/>
        <w:sz w:val="20"/>
        <w:szCs w:val="20"/>
      </w:rPr>
      <w:t>- 24u/06u</w:t>
    </w:r>
    <w:r>
      <w:rPr>
        <w:rFonts w:ascii="Arial" w:hAnsi="Arial"/>
        <w:sz w:val="20"/>
        <w:szCs w:val="20"/>
      </w:rPr>
      <w:t xml:space="preserve">                               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</w:t>
    </w:r>
  </w:p>
  <w:p w14:paraId="410580A5" w14:textId="438B2859" w:rsidR="00835452" w:rsidRPr="00000931" w:rsidRDefault="00000931" w:rsidP="0017381B">
    <w:pPr>
      <w:pStyle w:val="Sidhuvud"/>
      <w:rPr>
        <w:b/>
        <w:bCs/>
      </w:rPr>
    </w:pPr>
    <w:r>
      <w:rPr>
        <w:rFonts w:ascii="Arial" w:hAnsi="Arial"/>
        <w:b/>
        <w:bCs/>
        <w:sz w:val="20"/>
        <w:szCs w:val="20"/>
      </w:rPr>
      <w:tab/>
    </w:r>
    <w:r w:rsidRPr="00000931">
      <w:rPr>
        <w:rFonts w:ascii="Arial" w:hAnsi="Arial"/>
        <w:b/>
        <w:bCs/>
        <w:sz w:val="20"/>
        <w:szCs w:val="20"/>
      </w:rPr>
      <w:t>5N5</w:t>
    </w:r>
    <w:r w:rsidR="0017381B" w:rsidRPr="00000931">
      <w:rPr>
        <w:rFonts w:ascii="Arial" w:hAnsi="Arial"/>
        <w:b/>
        <w:bCs/>
        <w:sz w:val="20"/>
        <w:szCs w:val="20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50529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0931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1B11"/>
    <w:rsid w:val="00042288"/>
    <w:rsid w:val="00043E34"/>
    <w:rsid w:val="00046DCF"/>
    <w:rsid w:val="0005158C"/>
    <w:rsid w:val="000530C9"/>
    <w:rsid w:val="00053BA8"/>
    <w:rsid w:val="0005415B"/>
    <w:rsid w:val="00054310"/>
    <w:rsid w:val="00060484"/>
    <w:rsid w:val="00065647"/>
    <w:rsid w:val="00066EC6"/>
    <w:rsid w:val="00070E26"/>
    <w:rsid w:val="00072FF0"/>
    <w:rsid w:val="00073075"/>
    <w:rsid w:val="000732F9"/>
    <w:rsid w:val="00073EB6"/>
    <w:rsid w:val="00074334"/>
    <w:rsid w:val="00076077"/>
    <w:rsid w:val="00076D91"/>
    <w:rsid w:val="00077821"/>
    <w:rsid w:val="00082CD1"/>
    <w:rsid w:val="00083BDE"/>
    <w:rsid w:val="00083CD1"/>
    <w:rsid w:val="000850EA"/>
    <w:rsid w:val="00085E00"/>
    <w:rsid w:val="00093FEC"/>
    <w:rsid w:val="0009433E"/>
    <w:rsid w:val="0009559A"/>
    <w:rsid w:val="00095697"/>
    <w:rsid w:val="0009679C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638"/>
    <w:rsid w:val="000B6D10"/>
    <w:rsid w:val="000C3295"/>
    <w:rsid w:val="000C3F12"/>
    <w:rsid w:val="000C4F28"/>
    <w:rsid w:val="000C7605"/>
    <w:rsid w:val="000D1718"/>
    <w:rsid w:val="000D1EE4"/>
    <w:rsid w:val="000D590A"/>
    <w:rsid w:val="000E0936"/>
    <w:rsid w:val="000E1A14"/>
    <w:rsid w:val="000E22A6"/>
    <w:rsid w:val="000E6168"/>
    <w:rsid w:val="000F0158"/>
    <w:rsid w:val="000F0B0E"/>
    <w:rsid w:val="000F1A4F"/>
    <w:rsid w:val="000F2D31"/>
    <w:rsid w:val="000F3881"/>
    <w:rsid w:val="000F3C01"/>
    <w:rsid w:val="000F43F7"/>
    <w:rsid w:val="000F6F6F"/>
    <w:rsid w:val="001010A3"/>
    <w:rsid w:val="00101DF1"/>
    <w:rsid w:val="001041BF"/>
    <w:rsid w:val="00104358"/>
    <w:rsid w:val="00104FFE"/>
    <w:rsid w:val="0010610E"/>
    <w:rsid w:val="001074EE"/>
    <w:rsid w:val="00111884"/>
    <w:rsid w:val="00115BDA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2A62"/>
    <w:rsid w:val="00164B98"/>
    <w:rsid w:val="00164E40"/>
    <w:rsid w:val="0016651F"/>
    <w:rsid w:val="00166A05"/>
    <w:rsid w:val="00167096"/>
    <w:rsid w:val="00167529"/>
    <w:rsid w:val="001676C7"/>
    <w:rsid w:val="00172075"/>
    <w:rsid w:val="0017381B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2D4D"/>
    <w:rsid w:val="001A54D0"/>
    <w:rsid w:val="001A68B3"/>
    <w:rsid w:val="001A7F97"/>
    <w:rsid w:val="001B006D"/>
    <w:rsid w:val="001B0A47"/>
    <w:rsid w:val="001B101E"/>
    <w:rsid w:val="001B140D"/>
    <w:rsid w:val="001B3250"/>
    <w:rsid w:val="001B3E4B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FA4"/>
    <w:rsid w:val="001D31B6"/>
    <w:rsid w:val="001D3CC0"/>
    <w:rsid w:val="001E01FF"/>
    <w:rsid w:val="001E2BCA"/>
    <w:rsid w:val="001E4519"/>
    <w:rsid w:val="001E5CEE"/>
    <w:rsid w:val="001E6B3C"/>
    <w:rsid w:val="001F1BFE"/>
    <w:rsid w:val="001F3F6C"/>
    <w:rsid w:val="001F6847"/>
    <w:rsid w:val="00202B17"/>
    <w:rsid w:val="0020361E"/>
    <w:rsid w:val="00206B01"/>
    <w:rsid w:val="0021150A"/>
    <w:rsid w:val="00213ED4"/>
    <w:rsid w:val="002144EA"/>
    <w:rsid w:val="00214D0C"/>
    <w:rsid w:val="00215C11"/>
    <w:rsid w:val="002167A1"/>
    <w:rsid w:val="002207AF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257E"/>
    <w:rsid w:val="0026530B"/>
    <w:rsid w:val="00265D25"/>
    <w:rsid w:val="00266BB2"/>
    <w:rsid w:val="00266BCD"/>
    <w:rsid w:val="00266C1B"/>
    <w:rsid w:val="002673DF"/>
    <w:rsid w:val="00267562"/>
    <w:rsid w:val="00272610"/>
    <w:rsid w:val="00273A08"/>
    <w:rsid w:val="00276691"/>
    <w:rsid w:val="00277149"/>
    <w:rsid w:val="00277454"/>
    <w:rsid w:val="00277F9C"/>
    <w:rsid w:val="00280F08"/>
    <w:rsid w:val="00284101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5B3C"/>
    <w:rsid w:val="00296208"/>
    <w:rsid w:val="002A09C3"/>
    <w:rsid w:val="002A2CAC"/>
    <w:rsid w:val="002A4491"/>
    <w:rsid w:val="002A4DEA"/>
    <w:rsid w:val="002B04C1"/>
    <w:rsid w:val="002B4602"/>
    <w:rsid w:val="002B4A86"/>
    <w:rsid w:val="002C1059"/>
    <w:rsid w:val="002C23CF"/>
    <w:rsid w:val="002C2939"/>
    <w:rsid w:val="002C66F6"/>
    <w:rsid w:val="002D0EFF"/>
    <w:rsid w:val="002D30C0"/>
    <w:rsid w:val="002D342A"/>
    <w:rsid w:val="002D5CD3"/>
    <w:rsid w:val="002D707A"/>
    <w:rsid w:val="002D73C8"/>
    <w:rsid w:val="002E19F5"/>
    <w:rsid w:val="002E276E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CF6"/>
    <w:rsid w:val="00332D82"/>
    <w:rsid w:val="003367B4"/>
    <w:rsid w:val="00337662"/>
    <w:rsid w:val="00337E3A"/>
    <w:rsid w:val="00342B31"/>
    <w:rsid w:val="00351A47"/>
    <w:rsid w:val="00352B5F"/>
    <w:rsid w:val="00354386"/>
    <w:rsid w:val="0035586A"/>
    <w:rsid w:val="00355AB0"/>
    <w:rsid w:val="00356C2F"/>
    <w:rsid w:val="00356D4D"/>
    <w:rsid w:val="00357863"/>
    <w:rsid w:val="003605F5"/>
    <w:rsid w:val="00363BA7"/>
    <w:rsid w:val="003654A3"/>
    <w:rsid w:val="00365D52"/>
    <w:rsid w:val="00366A44"/>
    <w:rsid w:val="00367914"/>
    <w:rsid w:val="00367A8D"/>
    <w:rsid w:val="00371D4F"/>
    <w:rsid w:val="003720DF"/>
    <w:rsid w:val="003738D2"/>
    <w:rsid w:val="00373E47"/>
    <w:rsid w:val="00375239"/>
    <w:rsid w:val="00375D0E"/>
    <w:rsid w:val="00376026"/>
    <w:rsid w:val="00376D91"/>
    <w:rsid w:val="00377B22"/>
    <w:rsid w:val="003828BD"/>
    <w:rsid w:val="00382BE4"/>
    <w:rsid w:val="0038349B"/>
    <w:rsid w:val="0038376A"/>
    <w:rsid w:val="003850A4"/>
    <w:rsid w:val="0038652E"/>
    <w:rsid w:val="0039126C"/>
    <w:rsid w:val="00394019"/>
    <w:rsid w:val="00397EDB"/>
    <w:rsid w:val="003A0D61"/>
    <w:rsid w:val="003A108B"/>
    <w:rsid w:val="003A203F"/>
    <w:rsid w:val="003A3617"/>
    <w:rsid w:val="003A41DA"/>
    <w:rsid w:val="003A6BE0"/>
    <w:rsid w:val="003A75F5"/>
    <w:rsid w:val="003B06EF"/>
    <w:rsid w:val="003B48A6"/>
    <w:rsid w:val="003B4EB5"/>
    <w:rsid w:val="003B5C18"/>
    <w:rsid w:val="003B60FE"/>
    <w:rsid w:val="003B6C5B"/>
    <w:rsid w:val="003C12B2"/>
    <w:rsid w:val="003C2DDF"/>
    <w:rsid w:val="003C60D3"/>
    <w:rsid w:val="003C60ED"/>
    <w:rsid w:val="003C6FB8"/>
    <w:rsid w:val="003D0837"/>
    <w:rsid w:val="003D0DEE"/>
    <w:rsid w:val="003D1340"/>
    <w:rsid w:val="003D21F4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74F"/>
    <w:rsid w:val="003F458F"/>
    <w:rsid w:val="003F6F1E"/>
    <w:rsid w:val="00402C50"/>
    <w:rsid w:val="0040573F"/>
    <w:rsid w:val="00407899"/>
    <w:rsid w:val="004113FD"/>
    <w:rsid w:val="004166B9"/>
    <w:rsid w:val="0042534A"/>
    <w:rsid w:val="00435556"/>
    <w:rsid w:val="00437B95"/>
    <w:rsid w:val="00437E69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635E"/>
    <w:rsid w:val="004677C0"/>
    <w:rsid w:val="00471C32"/>
    <w:rsid w:val="00471F00"/>
    <w:rsid w:val="004725F2"/>
    <w:rsid w:val="00475DAA"/>
    <w:rsid w:val="00477F5D"/>
    <w:rsid w:val="00481119"/>
    <w:rsid w:val="0048588F"/>
    <w:rsid w:val="00490C82"/>
    <w:rsid w:val="00491C79"/>
    <w:rsid w:val="00493D14"/>
    <w:rsid w:val="0049502C"/>
    <w:rsid w:val="004A0ECF"/>
    <w:rsid w:val="004A104D"/>
    <w:rsid w:val="004A48AE"/>
    <w:rsid w:val="004A4FCB"/>
    <w:rsid w:val="004B24FC"/>
    <w:rsid w:val="004B28F2"/>
    <w:rsid w:val="004B3B6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F10BE"/>
    <w:rsid w:val="004F3A3A"/>
    <w:rsid w:val="004F5DC6"/>
    <w:rsid w:val="005025D1"/>
    <w:rsid w:val="00502644"/>
    <w:rsid w:val="00503481"/>
    <w:rsid w:val="00503F1B"/>
    <w:rsid w:val="005042A8"/>
    <w:rsid w:val="00506687"/>
    <w:rsid w:val="00506D39"/>
    <w:rsid w:val="00511D00"/>
    <w:rsid w:val="00512069"/>
    <w:rsid w:val="00514F32"/>
    <w:rsid w:val="005158AD"/>
    <w:rsid w:val="00517F44"/>
    <w:rsid w:val="005217BF"/>
    <w:rsid w:val="005246EC"/>
    <w:rsid w:val="00527A25"/>
    <w:rsid w:val="00532C20"/>
    <w:rsid w:val="00533E3F"/>
    <w:rsid w:val="005402FC"/>
    <w:rsid w:val="0054145E"/>
    <w:rsid w:val="00545713"/>
    <w:rsid w:val="0055042B"/>
    <w:rsid w:val="0055075C"/>
    <w:rsid w:val="00552140"/>
    <w:rsid w:val="00553F26"/>
    <w:rsid w:val="005563F6"/>
    <w:rsid w:val="0055676E"/>
    <w:rsid w:val="005572C9"/>
    <w:rsid w:val="00563758"/>
    <w:rsid w:val="005658AC"/>
    <w:rsid w:val="00570132"/>
    <w:rsid w:val="00571E25"/>
    <w:rsid w:val="0057272C"/>
    <w:rsid w:val="005749C0"/>
    <w:rsid w:val="005753E1"/>
    <w:rsid w:val="005760FE"/>
    <w:rsid w:val="00581C3E"/>
    <w:rsid w:val="00582B63"/>
    <w:rsid w:val="00583BF2"/>
    <w:rsid w:val="00585855"/>
    <w:rsid w:val="005876BF"/>
    <w:rsid w:val="0059269D"/>
    <w:rsid w:val="00592C39"/>
    <w:rsid w:val="0059345F"/>
    <w:rsid w:val="00596B84"/>
    <w:rsid w:val="005A08AA"/>
    <w:rsid w:val="005A0F0A"/>
    <w:rsid w:val="005A45CC"/>
    <w:rsid w:val="005B1B96"/>
    <w:rsid w:val="005B289C"/>
    <w:rsid w:val="005C2E49"/>
    <w:rsid w:val="005C3203"/>
    <w:rsid w:val="005C4231"/>
    <w:rsid w:val="005C50E7"/>
    <w:rsid w:val="005C6788"/>
    <w:rsid w:val="005C6D9C"/>
    <w:rsid w:val="005C7EB4"/>
    <w:rsid w:val="005D0C0E"/>
    <w:rsid w:val="005D1A1B"/>
    <w:rsid w:val="005D2793"/>
    <w:rsid w:val="005D4AA1"/>
    <w:rsid w:val="005D59CB"/>
    <w:rsid w:val="005E0EC0"/>
    <w:rsid w:val="005E5E01"/>
    <w:rsid w:val="005F150D"/>
    <w:rsid w:val="005F2147"/>
    <w:rsid w:val="005F3E36"/>
    <w:rsid w:val="005F5EFA"/>
    <w:rsid w:val="00600E65"/>
    <w:rsid w:val="00605281"/>
    <w:rsid w:val="00607B65"/>
    <w:rsid w:val="006132E4"/>
    <w:rsid w:val="00613500"/>
    <w:rsid w:val="00614B0E"/>
    <w:rsid w:val="00614CFC"/>
    <w:rsid w:val="00615953"/>
    <w:rsid w:val="00620A71"/>
    <w:rsid w:val="006223A5"/>
    <w:rsid w:val="00622CA3"/>
    <w:rsid w:val="006255F0"/>
    <w:rsid w:val="00632E73"/>
    <w:rsid w:val="0063414C"/>
    <w:rsid w:val="00634B23"/>
    <w:rsid w:val="00635C6A"/>
    <w:rsid w:val="00635C96"/>
    <w:rsid w:val="006360DD"/>
    <w:rsid w:val="006363C8"/>
    <w:rsid w:val="00640A0D"/>
    <w:rsid w:val="00641112"/>
    <w:rsid w:val="00642D2A"/>
    <w:rsid w:val="00643D4C"/>
    <w:rsid w:val="00645386"/>
    <w:rsid w:val="006479D6"/>
    <w:rsid w:val="006508E5"/>
    <w:rsid w:val="006554CF"/>
    <w:rsid w:val="00664CE2"/>
    <w:rsid w:val="00666B6C"/>
    <w:rsid w:val="00666CD1"/>
    <w:rsid w:val="00667291"/>
    <w:rsid w:val="00667B8B"/>
    <w:rsid w:val="00681E95"/>
    <w:rsid w:val="00683365"/>
    <w:rsid w:val="00683AE4"/>
    <w:rsid w:val="0068440A"/>
    <w:rsid w:val="00685D71"/>
    <w:rsid w:val="0068664B"/>
    <w:rsid w:val="00686988"/>
    <w:rsid w:val="006905A9"/>
    <w:rsid w:val="00692F6C"/>
    <w:rsid w:val="0069408D"/>
    <w:rsid w:val="00694677"/>
    <w:rsid w:val="006A2F3F"/>
    <w:rsid w:val="006A6176"/>
    <w:rsid w:val="006B0D0E"/>
    <w:rsid w:val="006B3E1A"/>
    <w:rsid w:val="006B6103"/>
    <w:rsid w:val="006B6E3F"/>
    <w:rsid w:val="006C4083"/>
    <w:rsid w:val="006C5A92"/>
    <w:rsid w:val="006C5BEA"/>
    <w:rsid w:val="006C751F"/>
    <w:rsid w:val="006D0C80"/>
    <w:rsid w:val="006D2150"/>
    <w:rsid w:val="006D4350"/>
    <w:rsid w:val="006D4817"/>
    <w:rsid w:val="006D6E78"/>
    <w:rsid w:val="006D6F17"/>
    <w:rsid w:val="006E33AB"/>
    <w:rsid w:val="006E551A"/>
    <w:rsid w:val="006E7A32"/>
    <w:rsid w:val="006F139A"/>
    <w:rsid w:val="006F3D45"/>
    <w:rsid w:val="006F65A7"/>
    <w:rsid w:val="006F6986"/>
    <w:rsid w:val="006F797D"/>
    <w:rsid w:val="00700747"/>
    <w:rsid w:val="0070304B"/>
    <w:rsid w:val="00703B29"/>
    <w:rsid w:val="00705C65"/>
    <w:rsid w:val="007075F2"/>
    <w:rsid w:val="00707D77"/>
    <w:rsid w:val="0071435E"/>
    <w:rsid w:val="0071632A"/>
    <w:rsid w:val="00717A23"/>
    <w:rsid w:val="00723119"/>
    <w:rsid w:val="007245B1"/>
    <w:rsid w:val="00734CF1"/>
    <w:rsid w:val="00735572"/>
    <w:rsid w:val="00750055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07FA"/>
    <w:rsid w:val="00781EC4"/>
    <w:rsid w:val="00781F51"/>
    <w:rsid w:val="00784AC8"/>
    <w:rsid w:val="00785012"/>
    <w:rsid w:val="0079135B"/>
    <w:rsid w:val="00794CDD"/>
    <w:rsid w:val="00794D14"/>
    <w:rsid w:val="0079662D"/>
    <w:rsid w:val="00796E2D"/>
    <w:rsid w:val="0079711D"/>
    <w:rsid w:val="00797544"/>
    <w:rsid w:val="007A1CE6"/>
    <w:rsid w:val="007A260E"/>
    <w:rsid w:val="007A6755"/>
    <w:rsid w:val="007A6E95"/>
    <w:rsid w:val="007A6EEF"/>
    <w:rsid w:val="007A7707"/>
    <w:rsid w:val="007B0B89"/>
    <w:rsid w:val="007B1A49"/>
    <w:rsid w:val="007B3537"/>
    <w:rsid w:val="007B7D67"/>
    <w:rsid w:val="007C0077"/>
    <w:rsid w:val="007C16C2"/>
    <w:rsid w:val="007C2026"/>
    <w:rsid w:val="007C23C5"/>
    <w:rsid w:val="007C685A"/>
    <w:rsid w:val="007D0E68"/>
    <w:rsid w:val="007D1F1C"/>
    <w:rsid w:val="007D3A51"/>
    <w:rsid w:val="007D40E2"/>
    <w:rsid w:val="007E19F8"/>
    <w:rsid w:val="007E365B"/>
    <w:rsid w:val="007E7A46"/>
    <w:rsid w:val="007F03B4"/>
    <w:rsid w:val="007F1DB7"/>
    <w:rsid w:val="00800303"/>
    <w:rsid w:val="0080301C"/>
    <w:rsid w:val="00804D1E"/>
    <w:rsid w:val="008053FF"/>
    <w:rsid w:val="008062E2"/>
    <w:rsid w:val="008111DA"/>
    <w:rsid w:val="00811EBA"/>
    <w:rsid w:val="00812F55"/>
    <w:rsid w:val="0081448E"/>
    <w:rsid w:val="00814ED3"/>
    <w:rsid w:val="008213D4"/>
    <w:rsid w:val="00823574"/>
    <w:rsid w:val="008274FE"/>
    <w:rsid w:val="008337B0"/>
    <w:rsid w:val="00835452"/>
    <w:rsid w:val="0083581C"/>
    <w:rsid w:val="00840624"/>
    <w:rsid w:val="00852020"/>
    <w:rsid w:val="008524A6"/>
    <w:rsid w:val="0085690B"/>
    <w:rsid w:val="00856C88"/>
    <w:rsid w:val="008617B5"/>
    <w:rsid w:val="008631C5"/>
    <w:rsid w:val="00863935"/>
    <w:rsid w:val="00864CEA"/>
    <w:rsid w:val="008760AA"/>
    <w:rsid w:val="0088058D"/>
    <w:rsid w:val="00884C02"/>
    <w:rsid w:val="008872EB"/>
    <w:rsid w:val="00890B63"/>
    <w:rsid w:val="00891CFF"/>
    <w:rsid w:val="008923C8"/>
    <w:rsid w:val="00893C0A"/>
    <w:rsid w:val="008A1F7B"/>
    <w:rsid w:val="008A384D"/>
    <w:rsid w:val="008A6EBE"/>
    <w:rsid w:val="008B2402"/>
    <w:rsid w:val="008B5FFB"/>
    <w:rsid w:val="008B61BD"/>
    <w:rsid w:val="008B674C"/>
    <w:rsid w:val="008C226A"/>
    <w:rsid w:val="008C3A0F"/>
    <w:rsid w:val="008C61E2"/>
    <w:rsid w:val="008D3B1D"/>
    <w:rsid w:val="008D5548"/>
    <w:rsid w:val="008E0B29"/>
    <w:rsid w:val="008E12EC"/>
    <w:rsid w:val="008E53F6"/>
    <w:rsid w:val="008E6ED7"/>
    <w:rsid w:val="008E7020"/>
    <w:rsid w:val="008E71AB"/>
    <w:rsid w:val="008F055B"/>
    <w:rsid w:val="008F068B"/>
    <w:rsid w:val="008F4FBB"/>
    <w:rsid w:val="008F6680"/>
    <w:rsid w:val="009030ED"/>
    <w:rsid w:val="00904B5F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1A38"/>
    <w:rsid w:val="00931FB9"/>
    <w:rsid w:val="00933390"/>
    <w:rsid w:val="0093353B"/>
    <w:rsid w:val="00934405"/>
    <w:rsid w:val="00935B48"/>
    <w:rsid w:val="00940097"/>
    <w:rsid w:val="00941941"/>
    <w:rsid w:val="009456AE"/>
    <w:rsid w:val="0095320A"/>
    <w:rsid w:val="0095357C"/>
    <w:rsid w:val="00953B54"/>
    <w:rsid w:val="00956380"/>
    <w:rsid w:val="00956831"/>
    <w:rsid w:val="00957AC8"/>
    <w:rsid w:val="00963239"/>
    <w:rsid w:val="00964130"/>
    <w:rsid w:val="00964437"/>
    <w:rsid w:val="00965212"/>
    <w:rsid w:val="00965933"/>
    <w:rsid w:val="00967AB0"/>
    <w:rsid w:val="009701BE"/>
    <w:rsid w:val="00970DD9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6CCA"/>
    <w:rsid w:val="00990065"/>
    <w:rsid w:val="00991F66"/>
    <w:rsid w:val="00992962"/>
    <w:rsid w:val="00992F9A"/>
    <w:rsid w:val="00993E67"/>
    <w:rsid w:val="00994958"/>
    <w:rsid w:val="009A036E"/>
    <w:rsid w:val="009A0BDC"/>
    <w:rsid w:val="009A45E4"/>
    <w:rsid w:val="009A54EC"/>
    <w:rsid w:val="009A5AD0"/>
    <w:rsid w:val="009A6FAE"/>
    <w:rsid w:val="009A75F5"/>
    <w:rsid w:val="009A7BDB"/>
    <w:rsid w:val="009B17B7"/>
    <w:rsid w:val="009B2037"/>
    <w:rsid w:val="009B2E58"/>
    <w:rsid w:val="009B7208"/>
    <w:rsid w:val="009C2C40"/>
    <w:rsid w:val="009D112F"/>
    <w:rsid w:val="009D1543"/>
    <w:rsid w:val="009D35BB"/>
    <w:rsid w:val="009E1C42"/>
    <w:rsid w:val="009E1F91"/>
    <w:rsid w:val="009E22BD"/>
    <w:rsid w:val="009E6698"/>
    <w:rsid w:val="009F00DE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54FC"/>
    <w:rsid w:val="00A35D74"/>
    <w:rsid w:val="00A365DE"/>
    <w:rsid w:val="00A37EE2"/>
    <w:rsid w:val="00A41AFB"/>
    <w:rsid w:val="00A4288C"/>
    <w:rsid w:val="00A4288E"/>
    <w:rsid w:val="00A432CC"/>
    <w:rsid w:val="00A4343D"/>
    <w:rsid w:val="00A44459"/>
    <w:rsid w:val="00A46239"/>
    <w:rsid w:val="00A50301"/>
    <w:rsid w:val="00A50614"/>
    <w:rsid w:val="00A54F8C"/>
    <w:rsid w:val="00A57AA5"/>
    <w:rsid w:val="00A60586"/>
    <w:rsid w:val="00A62839"/>
    <w:rsid w:val="00A6388B"/>
    <w:rsid w:val="00A70317"/>
    <w:rsid w:val="00A7048B"/>
    <w:rsid w:val="00A715E1"/>
    <w:rsid w:val="00A72FB9"/>
    <w:rsid w:val="00A7677C"/>
    <w:rsid w:val="00A812C9"/>
    <w:rsid w:val="00A85E19"/>
    <w:rsid w:val="00A875AC"/>
    <w:rsid w:val="00A905BF"/>
    <w:rsid w:val="00A907F2"/>
    <w:rsid w:val="00A93EF0"/>
    <w:rsid w:val="00A94839"/>
    <w:rsid w:val="00A969CC"/>
    <w:rsid w:val="00AA01BA"/>
    <w:rsid w:val="00AA240A"/>
    <w:rsid w:val="00AA26E1"/>
    <w:rsid w:val="00AA5A4E"/>
    <w:rsid w:val="00AB2381"/>
    <w:rsid w:val="00AB34DB"/>
    <w:rsid w:val="00AB5CFB"/>
    <w:rsid w:val="00AC0BBF"/>
    <w:rsid w:val="00AC4EB9"/>
    <w:rsid w:val="00AC70E6"/>
    <w:rsid w:val="00AD1AE6"/>
    <w:rsid w:val="00AD4513"/>
    <w:rsid w:val="00AD51C7"/>
    <w:rsid w:val="00AD5774"/>
    <w:rsid w:val="00AE11DC"/>
    <w:rsid w:val="00AE1F2F"/>
    <w:rsid w:val="00AE331A"/>
    <w:rsid w:val="00AF0CB9"/>
    <w:rsid w:val="00AF0FF6"/>
    <w:rsid w:val="00AF1C2B"/>
    <w:rsid w:val="00AF7B9F"/>
    <w:rsid w:val="00B0138B"/>
    <w:rsid w:val="00B01989"/>
    <w:rsid w:val="00B050F0"/>
    <w:rsid w:val="00B05497"/>
    <w:rsid w:val="00B065C6"/>
    <w:rsid w:val="00B075AE"/>
    <w:rsid w:val="00B101D9"/>
    <w:rsid w:val="00B11130"/>
    <w:rsid w:val="00B17002"/>
    <w:rsid w:val="00B245FF"/>
    <w:rsid w:val="00B2771C"/>
    <w:rsid w:val="00B306EB"/>
    <w:rsid w:val="00B335EF"/>
    <w:rsid w:val="00B37959"/>
    <w:rsid w:val="00B40077"/>
    <w:rsid w:val="00B45264"/>
    <w:rsid w:val="00B46FD5"/>
    <w:rsid w:val="00B47A33"/>
    <w:rsid w:val="00B5188E"/>
    <w:rsid w:val="00B526B1"/>
    <w:rsid w:val="00B52EEB"/>
    <w:rsid w:val="00B56107"/>
    <w:rsid w:val="00B565D5"/>
    <w:rsid w:val="00B57E1C"/>
    <w:rsid w:val="00B636D9"/>
    <w:rsid w:val="00B658F2"/>
    <w:rsid w:val="00B66F8B"/>
    <w:rsid w:val="00B75416"/>
    <w:rsid w:val="00B82671"/>
    <w:rsid w:val="00B82B42"/>
    <w:rsid w:val="00B8702E"/>
    <w:rsid w:val="00B873C1"/>
    <w:rsid w:val="00B87534"/>
    <w:rsid w:val="00B90659"/>
    <w:rsid w:val="00B91F6C"/>
    <w:rsid w:val="00B93447"/>
    <w:rsid w:val="00B93B9C"/>
    <w:rsid w:val="00B94A46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41B2"/>
    <w:rsid w:val="00BC5417"/>
    <w:rsid w:val="00BC7505"/>
    <w:rsid w:val="00BC79E5"/>
    <w:rsid w:val="00BD01D9"/>
    <w:rsid w:val="00BD04A7"/>
    <w:rsid w:val="00BD372D"/>
    <w:rsid w:val="00BD395D"/>
    <w:rsid w:val="00BD5505"/>
    <w:rsid w:val="00BD5CD3"/>
    <w:rsid w:val="00BD5CD5"/>
    <w:rsid w:val="00BD73D4"/>
    <w:rsid w:val="00BE05C8"/>
    <w:rsid w:val="00BE61F6"/>
    <w:rsid w:val="00BF72D6"/>
    <w:rsid w:val="00C00141"/>
    <w:rsid w:val="00C0214F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6A11"/>
    <w:rsid w:val="00C808C5"/>
    <w:rsid w:val="00C82C12"/>
    <w:rsid w:val="00C85403"/>
    <w:rsid w:val="00C85F5D"/>
    <w:rsid w:val="00C90D9A"/>
    <w:rsid w:val="00C92763"/>
    <w:rsid w:val="00C92C07"/>
    <w:rsid w:val="00C94B63"/>
    <w:rsid w:val="00C96752"/>
    <w:rsid w:val="00C97784"/>
    <w:rsid w:val="00CA16DA"/>
    <w:rsid w:val="00CA79A6"/>
    <w:rsid w:val="00CA7B5B"/>
    <w:rsid w:val="00CB054C"/>
    <w:rsid w:val="00CB088B"/>
    <w:rsid w:val="00CB37C0"/>
    <w:rsid w:val="00CB6632"/>
    <w:rsid w:val="00CB7E86"/>
    <w:rsid w:val="00CC11E8"/>
    <w:rsid w:val="00CC1A52"/>
    <w:rsid w:val="00CC293F"/>
    <w:rsid w:val="00CC33B5"/>
    <w:rsid w:val="00CD08AB"/>
    <w:rsid w:val="00CD0DD9"/>
    <w:rsid w:val="00CD21BC"/>
    <w:rsid w:val="00CD35E6"/>
    <w:rsid w:val="00CD5BA9"/>
    <w:rsid w:val="00CD5F2A"/>
    <w:rsid w:val="00CD7A67"/>
    <w:rsid w:val="00CE0311"/>
    <w:rsid w:val="00CE0D67"/>
    <w:rsid w:val="00CF3EFA"/>
    <w:rsid w:val="00D02421"/>
    <w:rsid w:val="00D034B9"/>
    <w:rsid w:val="00D0558E"/>
    <w:rsid w:val="00D06430"/>
    <w:rsid w:val="00D06580"/>
    <w:rsid w:val="00D06B65"/>
    <w:rsid w:val="00D074A1"/>
    <w:rsid w:val="00D11404"/>
    <w:rsid w:val="00D1193C"/>
    <w:rsid w:val="00D1311C"/>
    <w:rsid w:val="00D1355D"/>
    <w:rsid w:val="00D13D78"/>
    <w:rsid w:val="00D1413E"/>
    <w:rsid w:val="00D151E3"/>
    <w:rsid w:val="00D15949"/>
    <w:rsid w:val="00D159A6"/>
    <w:rsid w:val="00D2006F"/>
    <w:rsid w:val="00D21D8C"/>
    <w:rsid w:val="00D24432"/>
    <w:rsid w:val="00D2650B"/>
    <w:rsid w:val="00D2686C"/>
    <w:rsid w:val="00D35010"/>
    <w:rsid w:val="00D37306"/>
    <w:rsid w:val="00D42856"/>
    <w:rsid w:val="00D434E2"/>
    <w:rsid w:val="00D44288"/>
    <w:rsid w:val="00D447E1"/>
    <w:rsid w:val="00D4584B"/>
    <w:rsid w:val="00D47446"/>
    <w:rsid w:val="00D51DEA"/>
    <w:rsid w:val="00D52F5E"/>
    <w:rsid w:val="00D55385"/>
    <w:rsid w:val="00D555CC"/>
    <w:rsid w:val="00D557B3"/>
    <w:rsid w:val="00D55A19"/>
    <w:rsid w:val="00D57B1D"/>
    <w:rsid w:val="00D6181A"/>
    <w:rsid w:val="00D61A6C"/>
    <w:rsid w:val="00D67EE9"/>
    <w:rsid w:val="00D7120D"/>
    <w:rsid w:val="00D71347"/>
    <w:rsid w:val="00D71C1A"/>
    <w:rsid w:val="00D7313D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B6EEC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11D"/>
    <w:rsid w:val="00DE323B"/>
    <w:rsid w:val="00DE6123"/>
    <w:rsid w:val="00DE6423"/>
    <w:rsid w:val="00DE7499"/>
    <w:rsid w:val="00DF4697"/>
    <w:rsid w:val="00DF5206"/>
    <w:rsid w:val="00DF69DE"/>
    <w:rsid w:val="00E00C01"/>
    <w:rsid w:val="00E04950"/>
    <w:rsid w:val="00E05DEF"/>
    <w:rsid w:val="00E05F2F"/>
    <w:rsid w:val="00E11FDF"/>
    <w:rsid w:val="00E1228C"/>
    <w:rsid w:val="00E13980"/>
    <w:rsid w:val="00E14838"/>
    <w:rsid w:val="00E17A54"/>
    <w:rsid w:val="00E208C8"/>
    <w:rsid w:val="00E20DB0"/>
    <w:rsid w:val="00E20F3E"/>
    <w:rsid w:val="00E245D1"/>
    <w:rsid w:val="00E25BE5"/>
    <w:rsid w:val="00E26770"/>
    <w:rsid w:val="00E26931"/>
    <w:rsid w:val="00E275D0"/>
    <w:rsid w:val="00E31B9E"/>
    <w:rsid w:val="00E36348"/>
    <w:rsid w:val="00E3713B"/>
    <w:rsid w:val="00E418D0"/>
    <w:rsid w:val="00E41A16"/>
    <w:rsid w:val="00E4215E"/>
    <w:rsid w:val="00E44948"/>
    <w:rsid w:val="00E44F7D"/>
    <w:rsid w:val="00E50445"/>
    <w:rsid w:val="00E50A41"/>
    <w:rsid w:val="00E51B64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67B18"/>
    <w:rsid w:val="00E7165E"/>
    <w:rsid w:val="00E73DF9"/>
    <w:rsid w:val="00E76C81"/>
    <w:rsid w:val="00E81082"/>
    <w:rsid w:val="00E83700"/>
    <w:rsid w:val="00E8387F"/>
    <w:rsid w:val="00E84D6E"/>
    <w:rsid w:val="00E93D01"/>
    <w:rsid w:val="00E94CA6"/>
    <w:rsid w:val="00E97822"/>
    <w:rsid w:val="00EA5F0C"/>
    <w:rsid w:val="00EA70F5"/>
    <w:rsid w:val="00EB2A8D"/>
    <w:rsid w:val="00EB682F"/>
    <w:rsid w:val="00EB6A04"/>
    <w:rsid w:val="00EB6ED6"/>
    <w:rsid w:val="00EB6F69"/>
    <w:rsid w:val="00EB7AB3"/>
    <w:rsid w:val="00EC06D2"/>
    <w:rsid w:val="00EC19F3"/>
    <w:rsid w:val="00EC227E"/>
    <w:rsid w:val="00EC3AAA"/>
    <w:rsid w:val="00EC457C"/>
    <w:rsid w:val="00EC4CB8"/>
    <w:rsid w:val="00EC6694"/>
    <w:rsid w:val="00EC7120"/>
    <w:rsid w:val="00EC742E"/>
    <w:rsid w:val="00ED0A99"/>
    <w:rsid w:val="00ED1AA5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1860"/>
    <w:rsid w:val="00F13D9F"/>
    <w:rsid w:val="00F157DD"/>
    <w:rsid w:val="00F157FE"/>
    <w:rsid w:val="00F169CC"/>
    <w:rsid w:val="00F20D03"/>
    <w:rsid w:val="00F210F4"/>
    <w:rsid w:val="00F21DB6"/>
    <w:rsid w:val="00F24527"/>
    <w:rsid w:val="00F25E95"/>
    <w:rsid w:val="00F32632"/>
    <w:rsid w:val="00F32D0D"/>
    <w:rsid w:val="00F357F3"/>
    <w:rsid w:val="00F36B03"/>
    <w:rsid w:val="00F41ED8"/>
    <w:rsid w:val="00F4215E"/>
    <w:rsid w:val="00F5280B"/>
    <w:rsid w:val="00F53A13"/>
    <w:rsid w:val="00F56A42"/>
    <w:rsid w:val="00F57236"/>
    <w:rsid w:val="00F612E1"/>
    <w:rsid w:val="00F62155"/>
    <w:rsid w:val="00F64145"/>
    <w:rsid w:val="00F65888"/>
    <w:rsid w:val="00F66008"/>
    <w:rsid w:val="00F663A3"/>
    <w:rsid w:val="00F67F63"/>
    <w:rsid w:val="00F70EE0"/>
    <w:rsid w:val="00F71813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065"/>
    <w:rsid w:val="00FA2A88"/>
    <w:rsid w:val="00FB46C6"/>
    <w:rsid w:val="00FB5D47"/>
    <w:rsid w:val="00FB69BE"/>
    <w:rsid w:val="00FB6E97"/>
    <w:rsid w:val="00FC11A3"/>
    <w:rsid w:val="00FC1575"/>
    <w:rsid w:val="00FC35D9"/>
    <w:rsid w:val="00FC5DEF"/>
    <w:rsid w:val="00FD1B2F"/>
    <w:rsid w:val="00FD23D7"/>
    <w:rsid w:val="00FE2638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0529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Beskrivning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Beskrivning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Standardstycketeckensnit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stycke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  <w:style w:type="character" w:customStyle="1" w:styleId="SidhuvudChar">
    <w:name w:val="Sidhuvud Char"/>
    <w:link w:val="Sidhuvud"/>
    <w:rsid w:val="0017381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emf"/><Relationship Id="rId21" Type="http://schemas.openxmlformats.org/officeDocument/2006/relationships/hyperlink" Target="http://www.ebi.ac.uk/imgt/hla" TargetMode="External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63" Type="http://schemas.openxmlformats.org/officeDocument/2006/relationships/image" Target="media/image50.emf"/><Relationship Id="rId68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8.emf"/><Relationship Id="rId11" Type="http://schemas.openxmlformats.org/officeDocument/2006/relationships/image" Target="media/image2.emf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image" Target="media/image47.emf"/><Relationship Id="rId66" Type="http://schemas.openxmlformats.org/officeDocument/2006/relationships/image" Target="media/image53.emf"/><Relationship Id="rId5" Type="http://schemas.openxmlformats.org/officeDocument/2006/relationships/webSettings" Target="webSettings.xml"/><Relationship Id="rId61" Type="http://schemas.openxmlformats.org/officeDocument/2006/relationships/image" Target="media/image48.emf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image" Target="media/image45.emf"/><Relationship Id="rId64" Type="http://schemas.openxmlformats.org/officeDocument/2006/relationships/image" Target="media/image51.emf"/><Relationship Id="rId69" Type="http://schemas.openxmlformats.org/officeDocument/2006/relationships/hyperlink" Target="http://hla.alleles.org/alleles/deleted.html" TargetMode="External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hyperlink" Target="http://www.ebi.ac.uk/imgt/hla" TargetMode="External"/><Relationship Id="rId67" Type="http://schemas.openxmlformats.org/officeDocument/2006/relationships/hyperlink" Target="http://www.ebi.ac.uk/imgt/hla" TargetMode="External"/><Relationship Id="rId20" Type="http://schemas.openxmlformats.org/officeDocument/2006/relationships/image" Target="media/image11.emf"/><Relationship Id="rId41" Type="http://schemas.openxmlformats.org/officeDocument/2006/relationships/image" Target="media/image30.emf"/><Relationship Id="rId54" Type="http://schemas.openxmlformats.org/officeDocument/2006/relationships/image" Target="media/image43.emf"/><Relationship Id="rId62" Type="http://schemas.openxmlformats.org/officeDocument/2006/relationships/image" Target="media/image49.emf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image" Target="media/image46.emf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hyperlink" Target="http://hla.alleles.org/alleles/deleted.html" TargetMode="External"/><Relationship Id="rId65" Type="http://schemas.openxmlformats.org/officeDocument/2006/relationships/image" Target="media/image5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9" Type="http://schemas.openxmlformats.org/officeDocument/2006/relationships/image" Target="media/image28.emf"/><Relationship Id="rId34" Type="http://schemas.openxmlformats.org/officeDocument/2006/relationships/image" Target="media/image23.emf"/><Relationship Id="rId50" Type="http://schemas.openxmlformats.org/officeDocument/2006/relationships/image" Target="media/image39.emf"/><Relationship Id="rId55" Type="http://schemas.openxmlformats.org/officeDocument/2006/relationships/image" Target="media/image4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52</Pages>
  <Words>1241</Words>
  <Characters>8703</Characters>
  <Application>Microsoft Office Word</Application>
  <DocSecurity>0</DocSecurity>
  <Lines>72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925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66</cp:revision>
  <cp:lastPrinted>2021-12-10T10:07:00Z</cp:lastPrinted>
  <dcterms:created xsi:type="dcterms:W3CDTF">2021-12-10T07:43:00Z</dcterms:created>
  <dcterms:modified xsi:type="dcterms:W3CDTF">2021-12-13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</Properties>
</file>